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78DD" w:rsidRDefault="005A5A1D" w:rsidP="00935EB9">
      <w:pPr>
        <w:pStyle w:val="1"/>
        <w:numPr>
          <w:ilvl w:val="0"/>
          <w:numId w:val="0"/>
        </w:numPr>
        <w:ind w:left="284"/>
      </w:pPr>
      <w:bookmarkStart w:id="0" w:name="_Toc115596163"/>
      <w:r w:rsidRPr="009B3A35">
        <w:t xml:space="preserve"> </w:t>
      </w:r>
      <w:bookmarkStart w:id="1" w:name="_Toc51873239"/>
      <w:r w:rsidR="009024A8">
        <w:t>З</w:t>
      </w:r>
      <w:r w:rsidR="00ED5D83">
        <w:t>аинтересованны</w:t>
      </w:r>
      <w:r w:rsidR="009024A8">
        <w:t>е</w:t>
      </w:r>
      <w:r w:rsidR="00ED5D83">
        <w:t xml:space="preserve"> сторон</w:t>
      </w:r>
      <w:r w:rsidR="009024A8">
        <w:t>ы</w:t>
      </w:r>
      <w:r w:rsidR="00BA78DD" w:rsidRPr="009B3A35">
        <w:t xml:space="preserve"> проекта</w:t>
      </w:r>
      <w:bookmarkEnd w:id="0"/>
      <w:bookmarkEnd w:id="1"/>
    </w:p>
    <w:p w:rsidR="00601273" w:rsidRPr="003558EB" w:rsidRDefault="00601273" w:rsidP="00601273">
      <w:pPr>
        <w:pStyle w:val="af4"/>
        <w:widowControl w:val="0"/>
        <w:numPr>
          <w:ilvl w:val="0"/>
          <w:numId w:val="43"/>
        </w:numPr>
        <w:autoSpaceDE w:val="0"/>
        <w:autoSpaceDN w:val="0"/>
        <w:adjustRightInd w:val="0"/>
        <w:ind w:left="567"/>
        <w:jc w:val="both"/>
        <w:rPr>
          <w:szCs w:val="24"/>
        </w:rPr>
      </w:pPr>
      <w:bookmarkStart w:id="2" w:name="_Toc477277616"/>
      <w:bookmarkStart w:id="3" w:name="_Toc294857692"/>
      <w:bookmarkStart w:id="4" w:name="_Toc115596165"/>
      <w:r>
        <w:rPr>
          <w:b/>
          <w:bCs/>
          <w:szCs w:val="24"/>
        </w:rPr>
        <w:t>Запишите потребности основных заинтересованных сторон к продукту и к проекту. (Какие проблемы решаются? Что должен решать проект? Как он должен осуществляться?)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3558EB" w:rsidTr="00E64AAD">
        <w:tc>
          <w:tcPr>
            <w:tcW w:w="2405" w:type="dxa"/>
            <w:vMerge w:val="restart"/>
            <w:vAlign w:val="center"/>
          </w:tcPr>
          <w:p w:rsidR="003558EB" w:rsidRDefault="003558EB" w:rsidP="00E64AAD">
            <w:pPr>
              <w:jc w:val="center"/>
              <w:rPr>
                <w:b/>
                <w:bCs/>
                <w:szCs w:val="24"/>
              </w:rPr>
            </w:pPr>
            <w:r w:rsidRPr="007B79A4">
              <w:rPr>
                <w:b/>
                <w:bCs/>
                <w:szCs w:val="24"/>
              </w:rPr>
              <w:t>Заказчик проекта</w:t>
            </w:r>
          </w:p>
          <w:p w:rsidR="003558EB" w:rsidRPr="00647D40" w:rsidRDefault="00647D40" w:rsidP="00E64AAD">
            <w:pPr>
              <w:jc w:val="center"/>
              <w:rPr>
                <w:b/>
                <w:bCs/>
                <w:szCs w:val="24"/>
                <w:u w:val="single"/>
              </w:rPr>
            </w:pPr>
            <w:r>
              <w:rPr>
                <w:b/>
                <w:bCs/>
                <w:szCs w:val="24"/>
                <w:u w:val="single"/>
              </w:rPr>
              <w:t>Кто?</w:t>
            </w:r>
          </w:p>
        </w:tc>
        <w:tc>
          <w:tcPr>
            <w:tcW w:w="7506" w:type="dxa"/>
          </w:tcPr>
          <w:p w:rsidR="003558EB" w:rsidRPr="00935EB9" w:rsidRDefault="003558EB" w:rsidP="0070076A">
            <w:pPr>
              <w:rPr>
                <w:szCs w:val="24"/>
              </w:rPr>
            </w:pPr>
          </w:p>
        </w:tc>
      </w:tr>
      <w:tr w:rsidR="003558EB" w:rsidTr="00E64AAD">
        <w:tc>
          <w:tcPr>
            <w:tcW w:w="2405" w:type="dxa"/>
            <w:vMerge/>
          </w:tcPr>
          <w:p w:rsidR="003558EB" w:rsidRDefault="003558EB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3558EB" w:rsidRPr="00655D23" w:rsidRDefault="00935EB9" w:rsidP="00935EB9">
            <w:pPr>
              <w:pStyle w:val="afb"/>
            </w:pPr>
            <w:r>
              <w:t>Руководители производства</w:t>
            </w:r>
            <w:r w:rsidR="00655D23" w:rsidRPr="00655D23">
              <w:t>- Повышение прибыли производства и понижение затрат</w:t>
            </w:r>
          </w:p>
        </w:tc>
      </w:tr>
      <w:tr w:rsidR="003558EB" w:rsidTr="00E64AAD">
        <w:tc>
          <w:tcPr>
            <w:tcW w:w="2405" w:type="dxa"/>
            <w:vMerge/>
          </w:tcPr>
          <w:p w:rsidR="003558EB" w:rsidRDefault="003558EB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3558EB" w:rsidRPr="00935EB9" w:rsidRDefault="00935EB9" w:rsidP="00655D23">
            <w:pPr>
              <w:pStyle w:val="afb"/>
            </w:pPr>
            <w:r>
              <w:t>Начальник отдела</w:t>
            </w:r>
            <w:r w:rsidR="00655D23" w:rsidRPr="00655D23">
              <w:t xml:space="preserve"> - Повышение КПД отдела, избавление от ошибок в работе(уменьшение брака)</w:t>
            </w:r>
            <w:r>
              <w:t>.</w:t>
            </w:r>
          </w:p>
        </w:tc>
      </w:tr>
      <w:tr w:rsidR="003558EB" w:rsidTr="00E64AAD">
        <w:tc>
          <w:tcPr>
            <w:tcW w:w="2405" w:type="dxa"/>
            <w:vMerge/>
          </w:tcPr>
          <w:p w:rsidR="003558EB" w:rsidRDefault="003558EB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3558EB" w:rsidRPr="00935EB9" w:rsidRDefault="003558EB" w:rsidP="00935EB9">
            <w:pPr>
              <w:rPr>
                <w:szCs w:val="24"/>
              </w:rPr>
            </w:pPr>
          </w:p>
        </w:tc>
      </w:tr>
      <w:tr w:rsidR="003558EB" w:rsidTr="00E64AAD">
        <w:tc>
          <w:tcPr>
            <w:tcW w:w="2405" w:type="dxa"/>
            <w:vMerge/>
          </w:tcPr>
          <w:p w:rsidR="003558EB" w:rsidRDefault="003558EB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3558EB" w:rsidRDefault="003558EB" w:rsidP="00935EB9">
            <w:pPr>
              <w:pStyle w:val="af4"/>
              <w:ind w:left="318"/>
              <w:rPr>
                <w:szCs w:val="24"/>
              </w:rPr>
            </w:pPr>
          </w:p>
        </w:tc>
      </w:tr>
      <w:tr w:rsidR="003558EB" w:rsidTr="00E64AAD">
        <w:tc>
          <w:tcPr>
            <w:tcW w:w="2405" w:type="dxa"/>
            <w:vMerge/>
          </w:tcPr>
          <w:p w:rsidR="003558EB" w:rsidRDefault="003558EB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3558EB" w:rsidRDefault="003558EB" w:rsidP="00935EB9">
            <w:pPr>
              <w:pStyle w:val="af4"/>
              <w:ind w:left="318"/>
              <w:rPr>
                <w:szCs w:val="24"/>
              </w:rPr>
            </w:pPr>
          </w:p>
        </w:tc>
      </w:tr>
      <w:tr w:rsidR="003558EB" w:rsidTr="00E64AAD">
        <w:tc>
          <w:tcPr>
            <w:tcW w:w="2405" w:type="dxa"/>
            <w:vMerge/>
          </w:tcPr>
          <w:p w:rsidR="003558EB" w:rsidRDefault="003558EB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3558EB" w:rsidRDefault="003558EB" w:rsidP="00935EB9">
            <w:pPr>
              <w:pStyle w:val="af4"/>
              <w:ind w:left="318"/>
              <w:rPr>
                <w:szCs w:val="24"/>
              </w:rPr>
            </w:pPr>
          </w:p>
        </w:tc>
      </w:tr>
    </w:tbl>
    <w:p w:rsidR="00601273" w:rsidRPr="00B12A2E" w:rsidRDefault="00601273" w:rsidP="00601273">
      <w:pPr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601273" w:rsidTr="00E64AAD">
        <w:tc>
          <w:tcPr>
            <w:tcW w:w="2405" w:type="dxa"/>
            <w:vMerge w:val="restart"/>
            <w:vAlign w:val="center"/>
          </w:tcPr>
          <w:p w:rsidR="00601273" w:rsidRDefault="00601273" w:rsidP="00E64AAD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Конечные пользователи</w:t>
            </w:r>
          </w:p>
          <w:p w:rsidR="00CD2148" w:rsidRPr="00CD2148" w:rsidRDefault="00647D40" w:rsidP="00CD2148">
            <w:pPr>
              <w:jc w:val="center"/>
              <w:rPr>
                <w:b/>
                <w:bCs/>
                <w:szCs w:val="24"/>
                <w:u w:val="single"/>
              </w:rPr>
            </w:pPr>
            <w:r>
              <w:rPr>
                <w:b/>
                <w:bCs/>
                <w:szCs w:val="24"/>
                <w:u w:val="single"/>
              </w:rPr>
              <w:t>Кто?</w:t>
            </w:r>
          </w:p>
        </w:tc>
        <w:tc>
          <w:tcPr>
            <w:tcW w:w="7506" w:type="dxa"/>
          </w:tcPr>
          <w:p w:rsidR="00601273" w:rsidRPr="00655D23" w:rsidRDefault="00935EB9" w:rsidP="009745FF">
            <w:pPr>
              <w:rPr>
                <w:szCs w:val="24"/>
              </w:rPr>
            </w:pPr>
            <w:r w:rsidRPr="009745FF">
              <w:rPr>
                <w:szCs w:val="24"/>
              </w:rPr>
              <w:t xml:space="preserve">3д модельщики </w:t>
            </w:r>
            <w:r w:rsidR="00655D23" w:rsidRPr="00655D23">
              <w:rPr>
                <w:szCs w:val="24"/>
              </w:rPr>
              <w:t>- повышение качества и технико-экономического уровня результатов проектирования(минимизация человеческого фактора) Облегчение работы с моделями</w:t>
            </w: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55D23" w:rsidP="00E64AAD">
            <w:pPr>
              <w:rPr>
                <w:szCs w:val="24"/>
              </w:rPr>
            </w:pPr>
            <w:r w:rsidRPr="00655D23">
              <w:rPr>
                <w:szCs w:val="24"/>
              </w:rPr>
              <w:t>Начальник отдела – Повышение скорости работы отдела, для быстрого выполнения поставленной задачи</w:t>
            </w: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01273" w:rsidP="00E64AAD">
            <w:pPr>
              <w:rPr>
                <w:szCs w:val="24"/>
              </w:rPr>
            </w:pP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01273" w:rsidP="00E64AAD">
            <w:pPr>
              <w:rPr>
                <w:szCs w:val="24"/>
              </w:rPr>
            </w:pP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01273" w:rsidP="00E64AAD">
            <w:pPr>
              <w:rPr>
                <w:szCs w:val="24"/>
              </w:rPr>
            </w:pP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01273" w:rsidP="00E64AAD">
            <w:pPr>
              <w:rPr>
                <w:szCs w:val="24"/>
              </w:rPr>
            </w:pPr>
          </w:p>
        </w:tc>
      </w:tr>
    </w:tbl>
    <w:p w:rsidR="00601273" w:rsidRDefault="00601273" w:rsidP="00601273">
      <w:pPr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601273" w:rsidTr="00E64AAD">
        <w:tc>
          <w:tcPr>
            <w:tcW w:w="2405" w:type="dxa"/>
            <w:vMerge w:val="restart"/>
            <w:vAlign w:val="center"/>
          </w:tcPr>
          <w:p w:rsidR="00601273" w:rsidRPr="007B79A4" w:rsidRDefault="00601273" w:rsidP="00E64AAD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Владелец продукта</w:t>
            </w:r>
          </w:p>
        </w:tc>
        <w:tc>
          <w:tcPr>
            <w:tcW w:w="7506" w:type="dxa"/>
          </w:tcPr>
          <w:p w:rsidR="00601273" w:rsidRDefault="00655D23" w:rsidP="00E64AAD">
            <w:pPr>
              <w:rPr>
                <w:szCs w:val="24"/>
              </w:rPr>
            </w:pPr>
            <w:r w:rsidRPr="00655D23">
              <w:rPr>
                <w:szCs w:val="24"/>
              </w:rPr>
              <w:t>Главный инженер (Начальник отдела) – Повышение КПД отдела, посредством получения ПО, для повышения качества изготавливаемого продукта в указанные сроки и характеристики заявленные заказником</w:t>
            </w: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01273" w:rsidP="00E64AAD">
            <w:pPr>
              <w:rPr>
                <w:szCs w:val="24"/>
              </w:rPr>
            </w:pP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01273" w:rsidP="00E64AAD">
            <w:pPr>
              <w:rPr>
                <w:szCs w:val="24"/>
              </w:rPr>
            </w:pP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01273" w:rsidP="00E64AAD">
            <w:pPr>
              <w:rPr>
                <w:szCs w:val="24"/>
              </w:rPr>
            </w:pP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01273" w:rsidP="00E64AAD">
            <w:pPr>
              <w:rPr>
                <w:szCs w:val="24"/>
              </w:rPr>
            </w:pP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01273" w:rsidP="00E64AAD">
            <w:pPr>
              <w:rPr>
                <w:szCs w:val="24"/>
              </w:rPr>
            </w:pPr>
          </w:p>
        </w:tc>
      </w:tr>
    </w:tbl>
    <w:p w:rsidR="00601273" w:rsidRDefault="00601273" w:rsidP="00601273">
      <w:pPr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601273" w:rsidTr="00E64AAD">
        <w:tc>
          <w:tcPr>
            <w:tcW w:w="2405" w:type="dxa"/>
            <w:vMerge w:val="restart"/>
            <w:vAlign w:val="center"/>
          </w:tcPr>
          <w:p w:rsidR="00601273" w:rsidRPr="007B79A4" w:rsidRDefault="00601273" w:rsidP="00E64AAD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Лидер команды (ведущий и опытный член команды, эксперт)</w:t>
            </w:r>
          </w:p>
        </w:tc>
        <w:tc>
          <w:tcPr>
            <w:tcW w:w="7506" w:type="dxa"/>
          </w:tcPr>
          <w:p w:rsidR="009745FF" w:rsidRPr="009745FF" w:rsidRDefault="00655D23" w:rsidP="00E64AAD">
            <w:pPr>
              <w:rPr>
                <w:szCs w:val="24"/>
              </w:rPr>
            </w:pPr>
            <w:r w:rsidRPr="00655D23">
              <w:rPr>
                <w:color w:val="000000"/>
                <w:szCs w:val="27"/>
              </w:rPr>
              <w:t>Руководитель проекта (Связующие звено между заказчиком и командой проекта) – Организовать работу команды для обеспечения бесперебойной выдачи качественного результата</w:t>
            </w: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55D23" w:rsidP="00E64AAD">
            <w:pPr>
              <w:rPr>
                <w:szCs w:val="24"/>
              </w:rPr>
            </w:pPr>
            <w:r w:rsidRPr="00655D23">
              <w:rPr>
                <w:szCs w:val="24"/>
              </w:rPr>
              <w:t>Руководитель компании – Решить проблемы своей компании путем запуска проекта и содействия его выполнению, для получения прибыли</w:t>
            </w: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01273" w:rsidP="00E64AAD">
            <w:pPr>
              <w:rPr>
                <w:szCs w:val="24"/>
              </w:rPr>
            </w:pP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01273" w:rsidP="00E64AAD">
            <w:pPr>
              <w:rPr>
                <w:szCs w:val="24"/>
              </w:rPr>
            </w:pP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01273" w:rsidP="00E64AAD">
            <w:pPr>
              <w:rPr>
                <w:szCs w:val="24"/>
              </w:rPr>
            </w:pP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01273" w:rsidP="00E64AAD">
            <w:pPr>
              <w:rPr>
                <w:szCs w:val="24"/>
              </w:rPr>
            </w:pPr>
          </w:p>
        </w:tc>
      </w:tr>
    </w:tbl>
    <w:p w:rsidR="00601273" w:rsidRDefault="00601273" w:rsidP="00601273">
      <w:pPr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5"/>
        <w:gridCol w:w="7506"/>
      </w:tblGrid>
      <w:tr w:rsidR="00601273" w:rsidTr="00E64AAD">
        <w:tc>
          <w:tcPr>
            <w:tcW w:w="2405" w:type="dxa"/>
            <w:vMerge w:val="restart"/>
            <w:vAlign w:val="center"/>
          </w:tcPr>
          <w:p w:rsidR="00601273" w:rsidRPr="007B79A4" w:rsidRDefault="00601273" w:rsidP="00E64AAD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Команда проекта</w:t>
            </w:r>
          </w:p>
        </w:tc>
        <w:tc>
          <w:tcPr>
            <w:tcW w:w="7506" w:type="dxa"/>
          </w:tcPr>
          <w:p w:rsidR="00601273" w:rsidRDefault="00655D23" w:rsidP="00E64AAD">
            <w:pPr>
              <w:rPr>
                <w:szCs w:val="24"/>
              </w:rPr>
            </w:pPr>
            <w:r w:rsidRPr="00655D23">
              <w:rPr>
                <w:szCs w:val="24"/>
              </w:rPr>
              <w:t>Планировщик – Составить план действий</w:t>
            </w:r>
            <w:bookmarkStart w:id="5" w:name="_GoBack"/>
            <w:bookmarkEnd w:id="5"/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55D23" w:rsidP="00E64AAD">
            <w:pPr>
              <w:rPr>
                <w:szCs w:val="24"/>
              </w:rPr>
            </w:pPr>
            <w:r w:rsidRPr="00655D23">
              <w:rPr>
                <w:szCs w:val="24"/>
              </w:rPr>
              <w:t>Агент по снабжению и установки ПО – Установить ПО</w:t>
            </w: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55D23" w:rsidP="0070076A">
            <w:pPr>
              <w:rPr>
                <w:szCs w:val="24"/>
              </w:rPr>
            </w:pPr>
            <w:r w:rsidRPr="00655D23">
              <w:rPr>
                <w:color w:val="000000"/>
                <w:sz w:val="27"/>
                <w:szCs w:val="27"/>
              </w:rPr>
              <w:t>Тестировщик – Успешное прохождение проверку ПО</w:t>
            </w: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55D23" w:rsidP="00E64AAD">
            <w:pPr>
              <w:rPr>
                <w:szCs w:val="24"/>
              </w:rPr>
            </w:pPr>
            <w:r w:rsidRPr="00655D23">
              <w:rPr>
                <w:szCs w:val="24"/>
              </w:rPr>
              <w:t xml:space="preserve">Цель команды выдавать качественный результат в заявленные </w:t>
            </w:r>
            <w:r w:rsidRPr="00655D23">
              <w:rPr>
                <w:szCs w:val="24"/>
              </w:rPr>
              <w:lastRenderedPageBreak/>
              <w:t>сроки, без срывов в дедлайнах, не превышая заложенные бюджетные средства проекта и с отсутствием факапа</w:t>
            </w: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01273" w:rsidP="00E64AAD">
            <w:pPr>
              <w:rPr>
                <w:szCs w:val="24"/>
              </w:rPr>
            </w:pPr>
          </w:p>
        </w:tc>
      </w:tr>
      <w:tr w:rsidR="00601273" w:rsidTr="00E64AAD">
        <w:tc>
          <w:tcPr>
            <w:tcW w:w="2405" w:type="dxa"/>
            <w:vMerge/>
          </w:tcPr>
          <w:p w:rsidR="00601273" w:rsidRDefault="00601273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601273" w:rsidRDefault="00601273" w:rsidP="00E64AAD">
            <w:pPr>
              <w:rPr>
                <w:szCs w:val="24"/>
              </w:rPr>
            </w:pPr>
          </w:p>
        </w:tc>
      </w:tr>
    </w:tbl>
    <w:p w:rsidR="00601273" w:rsidRDefault="00601273" w:rsidP="00601273">
      <w:pPr>
        <w:rPr>
          <w:szCs w:val="24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82"/>
        <w:gridCol w:w="7506"/>
      </w:tblGrid>
      <w:tr w:rsidR="008A2369" w:rsidTr="00E64AAD">
        <w:tc>
          <w:tcPr>
            <w:tcW w:w="2405" w:type="dxa"/>
            <w:vMerge w:val="restart"/>
            <w:vAlign w:val="center"/>
          </w:tcPr>
          <w:p w:rsidR="008A2369" w:rsidRDefault="008A2369" w:rsidP="00E64AAD">
            <w:pPr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Другие заинтересованные стороны</w:t>
            </w:r>
          </w:p>
          <w:p w:rsidR="00CD2148" w:rsidRDefault="00CD2148" w:rsidP="00CD2148">
            <w:pPr>
              <w:jc w:val="center"/>
              <w:rPr>
                <w:b/>
                <w:bCs/>
                <w:szCs w:val="24"/>
                <w:u w:val="single"/>
              </w:rPr>
            </w:pPr>
            <w:r>
              <w:rPr>
                <w:b/>
                <w:bCs/>
                <w:szCs w:val="24"/>
                <w:u w:val="single"/>
              </w:rPr>
              <w:t>Контролирующие органы</w:t>
            </w:r>
          </w:p>
          <w:p w:rsidR="00EB5F31" w:rsidRPr="00F66A9E" w:rsidRDefault="00EB5F31" w:rsidP="00CD2148">
            <w:pPr>
              <w:jc w:val="center"/>
              <w:rPr>
                <w:b/>
                <w:bCs/>
                <w:szCs w:val="24"/>
                <w:u w:val="single"/>
              </w:rPr>
            </w:pPr>
            <w:r>
              <w:rPr>
                <w:b/>
                <w:bCs/>
                <w:szCs w:val="24"/>
                <w:u w:val="single"/>
              </w:rPr>
              <w:t xml:space="preserve">Директор по </w:t>
            </w:r>
            <w:r>
              <w:rPr>
                <w:b/>
                <w:bCs/>
                <w:szCs w:val="24"/>
                <w:u w:val="single"/>
                <w:lang w:val="en-US"/>
              </w:rPr>
              <w:t>GR</w:t>
            </w:r>
          </w:p>
        </w:tc>
        <w:tc>
          <w:tcPr>
            <w:tcW w:w="7506" w:type="dxa"/>
          </w:tcPr>
          <w:p w:rsidR="00655D23" w:rsidRPr="00655D23" w:rsidRDefault="00655D23" w:rsidP="0070076A">
            <w:pPr>
              <w:tabs>
                <w:tab w:val="left" w:pos="1245"/>
              </w:tabs>
              <w:rPr>
                <w:color w:val="000000"/>
                <w:szCs w:val="24"/>
              </w:rPr>
            </w:pPr>
            <w:r w:rsidRPr="00655D23">
              <w:rPr>
                <w:color w:val="000000"/>
                <w:szCs w:val="24"/>
              </w:rPr>
              <w:t xml:space="preserve">GR-менеджер – налаживание успешных и плодотворных связей компании с органами государственной власти, что дает возможность более быстрого принятие решений на государственном уровне. </w:t>
            </w:r>
          </w:p>
          <w:p w:rsidR="00655D23" w:rsidRPr="00655D23" w:rsidRDefault="00655D23" w:rsidP="0070076A">
            <w:pPr>
              <w:tabs>
                <w:tab w:val="left" w:pos="1245"/>
              </w:tabs>
              <w:rPr>
                <w:color w:val="000000"/>
                <w:szCs w:val="24"/>
              </w:rPr>
            </w:pPr>
            <w:r w:rsidRPr="00655D23">
              <w:rPr>
                <w:color w:val="000000"/>
                <w:szCs w:val="24"/>
              </w:rPr>
              <w:t xml:space="preserve">1) Максимальное ознакомление органов государства и их руководителей в особенности с деятельностью компании, с ее возможностями, достижениями и перспективными планами; </w:t>
            </w:r>
          </w:p>
          <w:p w:rsidR="008A2369" w:rsidRPr="00655D23" w:rsidRDefault="00655D23" w:rsidP="0070076A">
            <w:pPr>
              <w:tabs>
                <w:tab w:val="left" w:pos="1245"/>
              </w:tabs>
              <w:rPr>
                <w:szCs w:val="24"/>
              </w:rPr>
            </w:pPr>
            <w:r w:rsidRPr="00655D23">
              <w:rPr>
                <w:color w:val="000000"/>
                <w:szCs w:val="24"/>
              </w:rPr>
              <w:t>2) Максимальное использование легальных способов получения государственных, муниципальных и ведомственных контрактов.</w:t>
            </w:r>
          </w:p>
        </w:tc>
      </w:tr>
      <w:tr w:rsidR="008A2369" w:rsidTr="00E64AAD">
        <w:tc>
          <w:tcPr>
            <w:tcW w:w="2405" w:type="dxa"/>
            <w:vMerge/>
          </w:tcPr>
          <w:p w:rsidR="008A2369" w:rsidRDefault="008A2369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8A2369" w:rsidRDefault="008A2369" w:rsidP="00E64AAD">
            <w:pPr>
              <w:rPr>
                <w:szCs w:val="24"/>
              </w:rPr>
            </w:pPr>
          </w:p>
        </w:tc>
      </w:tr>
      <w:tr w:rsidR="008A2369" w:rsidTr="00E64AAD">
        <w:tc>
          <w:tcPr>
            <w:tcW w:w="2405" w:type="dxa"/>
            <w:vMerge/>
          </w:tcPr>
          <w:p w:rsidR="008A2369" w:rsidRDefault="008A2369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8A2369" w:rsidRDefault="008A2369" w:rsidP="00E64AAD">
            <w:pPr>
              <w:rPr>
                <w:szCs w:val="24"/>
              </w:rPr>
            </w:pPr>
          </w:p>
        </w:tc>
      </w:tr>
      <w:tr w:rsidR="008A2369" w:rsidTr="00E64AAD">
        <w:tc>
          <w:tcPr>
            <w:tcW w:w="2405" w:type="dxa"/>
            <w:vMerge/>
          </w:tcPr>
          <w:p w:rsidR="008A2369" w:rsidRDefault="008A2369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8A2369" w:rsidRDefault="008A2369" w:rsidP="00E64AAD">
            <w:pPr>
              <w:rPr>
                <w:szCs w:val="24"/>
              </w:rPr>
            </w:pPr>
          </w:p>
        </w:tc>
      </w:tr>
      <w:tr w:rsidR="008A2369" w:rsidTr="00E64AAD">
        <w:tc>
          <w:tcPr>
            <w:tcW w:w="2405" w:type="dxa"/>
            <w:vMerge/>
          </w:tcPr>
          <w:p w:rsidR="008A2369" w:rsidRDefault="008A2369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8A2369" w:rsidRDefault="008A2369" w:rsidP="00E64AAD">
            <w:pPr>
              <w:rPr>
                <w:szCs w:val="24"/>
              </w:rPr>
            </w:pPr>
          </w:p>
        </w:tc>
      </w:tr>
      <w:tr w:rsidR="008A2369" w:rsidTr="00E64AAD">
        <w:tc>
          <w:tcPr>
            <w:tcW w:w="2405" w:type="dxa"/>
            <w:vMerge/>
          </w:tcPr>
          <w:p w:rsidR="008A2369" w:rsidRDefault="008A2369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8A2369" w:rsidRPr="00F66A9E" w:rsidRDefault="008A2369" w:rsidP="00E64AAD">
            <w:pPr>
              <w:rPr>
                <w:szCs w:val="24"/>
              </w:rPr>
            </w:pPr>
          </w:p>
        </w:tc>
      </w:tr>
      <w:tr w:rsidR="00EB5F31" w:rsidTr="00E64AAD">
        <w:tc>
          <w:tcPr>
            <w:tcW w:w="2405" w:type="dxa"/>
          </w:tcPr>
          <w:p w:rsidR="00EB5F31" w:rsidRDefault="00EB5F31" w:rsidP="00E64AAD">
            <w:pPr>
              <w:rPr>
                <w:szCs w:val="24"/>
              </w:rPr>
            </w:pPr>
          </w:p>
        </w:tc>
        <w:tc>
          <w:tcPr>
            <w:tcW w:w="7506" w:type="dxa"/>
          </w:tcPr>
          <w:p w:rsidR="00EB5F31" w:rsidRDefault="00EB5F31" w:rsidP="00E64AAD">
            <w:pPr>
              <w:rPr>
                <w:szCs w:val="24"/>
              </w:rPr>
            </w:pPr>
          </w:p>
        </w:tc>
      </w:tr>
      <w:bookmarkEnd w:id="2"/>
      <w:bookmarkEnd w:id="3"/>
      <w:bookmarkEnd w:id="4"/>
    </w:tbl>
    <w:p w:rsidR="00E64AAD" w:rsidRPr="00D014FA" w:rsidRDefault="00E64AAD" w:rsidP="00647D40"/>
    <w:sectPr w:rsidR="00E64AAD" w:rsidRPr="00D014FA" w:rsidSect="00FB0DF0">
      <w:footerReference w:type="default" r:id="rId8"/>
      <w:headerReference w:type="first" r:id="rId9"/>
      <w:pgSz w:w="11906" w:h="16838" w:code="9"/>
      <w:pgMar w:top="1134" w:right="851" w:bottom="107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0340" w:rsidRDefault="00560340">
      <w:r>
        <w:separator/>
      </w:r>
    </w:p>
  </w:endnote>
  <w:endnote w:type="continuationSeparator" w:id="0">
    <w:p w:rsidR="00560340" w:rsidRDefault="005603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alatino">
    <w:charset w:val="00"/>
    <w:family w:val="roman"/>
    <w:pitch w:val="variable"/>
    <w:sig w:usb0="00000003" w:usb1="00000000" w:usb2="00000000" w:usb3="00000000" w:csb0="00000001" w:csb1="00000000"/>
  </w:font>
  <w:font w:name="Arial CYR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42198697"/>
      <w:docPartObj>
        <w:docPartGallery w:val="Page Numbers (Bottom of Page)"/>
        <w:docPartUnique/>
      </w:docPartObj>
    </w:sdtPr>
    <w:sdtEndPr/>
    <w:sdtContent>
      <w:p w:rsidR="001F7804" w:rsidRDefault="00BB68D6">
        <w:pPr>
          <w:pStyle w:val="a5"/>
          <w:jc w:val="right"/>
        </w:pPr>
        <w:r>
          <w:fldChar w:fldCharType="begin"/>
        </w:r>
        <w:r w:rsidR="001F7804">
          <w:instrText>PAGE   \* MERGEFORMAT</w:instrText>
        </w:r>
        <w:r>
          <w:fldChar w:fldCharType="separate"/>
        </w:r>
        <w:r w:rsidR="00655D23">
          <w:rPr>
            <w:noProof/>
          </w:rPr>
          <w:t>1</w:t>
        </w:r>
        <w:r>
          <w:fldChar w:fldCharType="end"/>
        </w:r>
      </w:p>
    </w:sdtContent>
  </w:sdt>
  <w:p w:rsidR="001F7804" w:rsidRPr="00AB09F1" w:rsidRDefault="001F7804" w:rsidP="00AB09F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0340" w:rsidRDefault="00560340">
      <w:r>
        <w:separator/>
      </w:r>
    </w:p>
  </w:footnote>
  <w:footnote w:type="continuationSeparator" w:id="0">
    <w:p w:rsidR="00560340" w:rsidRDefault="005603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F7804" w:rsidRPr="00F41901" w:rsidRDefault="001F7804" w:rsidP="00703881">
    <w:pPr>
      <w:pStyle w:val="a4"/>
      <w:tabs>
        <w:tab w:val="clear" w:pos="4677"/>
        <w:tab w:val="left" w:pos="0"/>
        <w:tab w:val="left" w:pos="142"/>
        <w:tab w:val="center" w:pos="6660"/>
      </w:tabs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6256264</wp:posOffset>
          </wp:positionH>
          <wp:positionV relativeFrom="paragraph">
            <wp:posOffset>-368642</wp:posOffset>
          </wp:positionV>
          <wp:extent cx="527050" cy="527050"/>
          <wp:effectExtent l="0" t="0" r="6350" b="6350"/>
          <wp:wrapNone/>
          <wp:docPr id="246" name="Рисунок 2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7050" cy="527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C4C17"/>
    <w:multiLevelType w:val="hybridMultilevel"/>
    <w:tmpl w:val="89B0880E"/>
    <w:lvl w:ilvl="0" w:tplc="04190007">
      <w:start w:val="1"/>
      <w:numFmt w:val="bullet"/>
      <w:lvlText w:val="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  <w:sz w:val="16"/>
      </w:rPr>
    </w:lvl>
    <w:lvl w:ilvl="1" w:tplc="0419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4863B7D"/>
    <w:multiLevelType w:val="multilevel"/>
    <w:tmpl w:val="D2CEBC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05C504F5"/>
    <w:multiLevelType w:val="hybridMultilevel"/>
    <w:tmpl w:val="39143E16"/>
    <w:lvl w:ilvl="0" w:tplc="520047CA">
      <w:start w:val="1"/>
      <w:numFmt w:val="decimal"/>
      <w:pStyle w:val="1"/>
      <w:lvlText w:val="Практическое упражнение №%1."/>
      <w:lvlJc w:val="left"/>
      <w:pPr>
        <w:ind w:left="5889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FA27CB"/>
    <w:multiLevelType w:val="hybridMultilevel"/>
    <w:tmpl w:val="9AF88A84"/>
    <w:lvl w:ilvl="0" w:tplc="88DA73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6F05A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C82B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004B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7EA8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C802C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CE6C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0C1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A468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14B278B"/>
    <w:multiLevelType w:val="hybridMultilevel"/>
    <w:tmpl w:val="633ED95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103A1"/>
    <w:multiLevelType w:val="hybridMultilevel"/>
    <w:tmpl w:val="ED322532"/>
    <w:lvl w:ilvl="0" w:tplc="0419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90007">
      <w:start w:val="1"/>
      <w:numFmt w:val="bullet"/>
      <w:lvlText w:val=""/>
      <w:lvlJc w:val="left"/>
      <w:pPr>
        <w:tabs>
          <w:tab w:val="num" w:pos="2148"/>
        </w:tabs>
        <w:ind w:left="2148" w:hanging="360"/>
      </w:pPr>
      <w:rPr>
        <w:rFonts w:ascii="Wingdings" w:hAnsi="Wingdings" w:hint="default"/>
        <w:sz w:val="16"/>
      </w:rPr>
    </w:lvl>
    <w:lvl w:ilvl="2" w:tplc="04190001">
      <w:start w:val="1"/>
      <w:numFmt w:val="bullet"/>
      <w:lvlText w:val=""/>
      <w:lvlJc w:val="left"/>
      <w:pPr>
        <w:tabs>
          <w:tab w:val="num" w:pos="2868"/>
        </w:tabs>
        <w:ind w:left="2868" w:hanging="360"/>
      </w:pPr>
      <w:rPr>
        <w:rFonts w:ascii="Symbol" w:hAnsi="Symbol" w:hint="default"/>
      </w:rPr>
    </w:lvl>
    <w:lvl w:ilvl="3" w:tplc="0419000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F">
      <w:start w:val="1"/>
      <w:numFmt w:val="decimal"/>
      <w:lvlText w:val="%5."/>
      <w:lvlJc w:val="left"/>
      <w:pPr>
        <w:tabs>
          <w:tab w:val="num" w:pos="4308"/>
        </w:tabs>
        <w:ind w:left="4308" w:hanging="360"/>
      </w:p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17217C7F"/>
    <w:multiLevelType w:val="hybridMultilevel"/>
    <w:tmpl w:val="AF1C78A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BD152FF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8" w15:restartNumberingAfterBreak="0">
    <w:nsid w:val="20604D41"/>
    <w:multiLevelType w:val="hybridMultilevel"/>
    <w:tmpl w:val="FC3E85B6"/>
    <w:lvl w:ilvl="0" w:tplc="CB702F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CE3EF3"/>
    <w:multiLevelType w:val="hybridMultilevel"/>
    <w:tmpl w:val="6FD01D4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9B5E0E"/>
    <w:multiLevelType w:val="hybridMultilevel"/>
    <w:tmpl w:val="2D78DB7E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23581372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27103B0F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2A1A6665"/>
    <w:multiLevelType w:val="hybridMultilevel"/>
    <w:tmpl w:val="D520EF0C"/>
    <w:lvl w:ilvl="0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0143AAC"/>
    <w:multiLevelType w:val="hybridMultilevel"/>
    <w:tmpl w:val="BA8E7AC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17B7323"/>
    <w:multiLevelType w:val="hybridMultilevel"/>
    <w:tmpl w:val="C85E406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9F4BEA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32A35F75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37737677"/>
    <w:multiLevelType w:val="hybridMultilevel"/>
    <w:tmpl w:val="121AADE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A9A64FE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3D262D02"/>
    <w:multiLevelType w:val="hybridMultilevel"/>
    <w:tmpl w:val="CC6CFC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090294"/>
    <w:multiLevelType w:val="hybridMultilevel"/>
    <w:tmpl w:val="1C4CF05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F1A14E6"/>
    <w:multiLevelType w:val="hybridMultilevel"/>
    <w:tmpl w:val="121AADE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40194F3C"/>
    <w:multiLevelType w:val="hybridMultilevel"/>
    <w:tmpl w:val="CA2EE9E2"/>
    <w:lvl w:ilvl="0" w:tplc="04190007">
      <w:start w:val="1"/>
      <w:numFmt w:val="bullet"/>
      <w:lvlText w:val=""/>
      <w:lvlJc w:val="left"/>
      <w:pPr>
        <w:tabs>
          <w:tab w:val="num" w:pos="2148"/>
        </w:tabs>
        <w:ind w:left="2148" w:hanging="360"/>
      </w:pPr>
      <w:rPr>
        <w:rFonts w:ascii="Wingdings" w:hAnsi="Wingdings" w:hint="default"/>
        <w:sz w:val="16"/>
      </w:rPr>
    </w:lvl>
    <w:lvl w:ilvl="1" w:tplc="0419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24" w15:restartNumberingAfterBreak="0">
    <w:nsid w:val="45F74547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46527940"/>
    <w:multiLevelType w:val="hybridMultilevel"/>
    <w:tmpl w:val="22B0FD8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E50BD5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7" w15:restartNumberingAfterBreak="0">
    <w:nsid w:val="46EA4FCC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8" w15:restartNumberingAfterBreak="0">
    <w:nsid w:val="48C27C67"/>
    <w:multiLevelType w:val="hybridMultilevel"/>
    <w:tmpl w:val="8DEC15C6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8C4AE3"/>
    <w:multiLevelType w:val="hybridMultilevel"/>
    <w:tmpl w:val="BA8E7AC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CA936CE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1" w15:restartNumberingAfterBreak="0">
    <w:nsid w:val="4F890494"/>
    <w:multiLevelType w:val="multilevel"/>
    <w:tmpl w:val="D2CEBC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2" w15:restartNumberingAfterBreak="0">
    <w:nsid w:val="514A5CF3"/>
    <w:multiLevelType w:val="multilevel"/>
    <w:tmpl w:val="D0D865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3" w15:restartNumberingAfterBreak="0">
    <w:nsid w:val="51BD0383"/>
    <w:multiLevelType w:val="hybridMultilevel"/>
    <w:tmpl w:val="C7AEE018"/>
    <w:lvl w:ilvl="0" w:tplc="04190007">
      <w:start w:val="1"/>
      <w:numFmt w:val="bullet"/>
      <w:lvlText w:val=""/>
      <w:lvlJc w:val="left"/>
      <w:pPr>
        <w:tabs>
          <w:tab w:val="num" w:pos="2148"/>
        </w:tabs>
        <w:ind w:left="2148" w:hanging="360"/>
      </w:pPr>
      <w:rPr>
        <w:rFonts w:ascii="Wingdings" w:hAnsi="Wingdings" w:hint="default"/>
        <w:sz w:val="16"/>
      </w:rPr>
    </w:lvl>
    <w:lvl w:ilvl="1" w:tplc="04190003" w:tentative="1">
      <w:start w:val="1"/>
      <w:numFmt w:val="bullet"/>
      <w:lvlText w:val="o"/>
      <w:lvlJc w:val="left"/>
      <w:pPr>
        <w:tabs>
          <w:tab w:val="num" w:pos="2868"/>
        </w:tabs>
        <w:ind w:left="286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588"/>
        </w:tabs>
        <w:ind w:left="35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308"/>
        </w:tabs>
        <w:ind w:left="43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028"/>
        </w:tabs>
        <w:ind w:left="502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748"/>
        </w:tabs>
        <w:ind w:left="57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468"/>
        </w:tabs>
        <w:ind w:left="64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188"/>
        </w:tabs>
        <w:ind w:left="718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908"/>
        </w:tabs>
        <w:ind w:left="7908" w:hanging="360"/>
      </w:pPr>
      <w:rPr>
        <w:rFonts w:ascii="Wingdings" w:hAnsi="Wingdings" w:hint="default"/>
      </w:rPr>
    </w:lvl>
  </w:abstractNum>
  <w:abstractNum w:abstractNumId="34" w15:restartNumberingAfterBreak="0">
    <w:nsid w:val="54841EA3"/>
    <w:multiLevelType w:val="hybridMultilevel"/>
    <w:tmpl w:val="BA8E7AC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5154F72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6" w15:restartNumberingAfterBreak="0">
    <w:nsid w:val="5D4D1D0F"/>
    <w:multiLevelType w:val="multilevel"/>
    <w:tmpl w:val="6A0E1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7" w15:restartNumberingAfterBreak="0">
    <w:nsid w:val="5FFA523B"/>
    <w:multiLevelType w:val="hybridMultilevel"/>
    <w:tmpl w:val="D5C0BDA2"/>
    <w:lvl w:ilvl="0" w:tplc="9278953E">
      <w:start w:val="1"/>
      <w:numFmt w:val="decimal"/>
      <w:pStyle w:val="a"/>
      <w:lvlText w:val="%1.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B25EF8"/>
    <w:multiLevelType w:val="hybridMultilevel"/>
    <w:tmpl w:val="D856FE82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E44CE1"/>
    <w:multiLevelType w:val="hybridMultilevel"/>
    <w:tmpl w:val="3612C2DA"/>
    <w:lvl w:ilvl="0" w:tplc="0419000F">
      <w:start w:val="1"/>
      <w:numFmt w:val="decimal"/>
      <w:lvlText w:val="%1."/>
      <w:lvlJc w:val="left"/>
      <w:pPr>
        <w:ind w:left="1211" w:hanging="360"/>
      </w:p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0" w15:restartNumberingAfterBreak="0">
    <w:nsid w:val="62F35696"/>
    <w:multiLevelType w:val="hybridMultilevel"/>
    <w:tmpl w:val="22F09C26"/>
    <w:lvl w:ilvl="0" w:tplc="041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B17955"/>
    <w:multiLevelType w:val="hybridMultilevel"/>
    <w:tmpl w:val="17DC9812"/>
    <w:lvl w:ilvl="0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74277B9"/>
    <w:multiLevelType w:val="multilevel"/>
    <w:tmpl w:val="9258D96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B9560DE"/>
    <w:multiLevelType w:val="hybridMultilevel"/>
    <w:tmpl w:val="BDAC1A34"/>
    <w:lvl w:ilvl="0" w:tplc="041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1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9"/>
  </w:num>
  <w:num w:numId="3">
    <w:abstractNumId w:val="27"/>
  </w:num>
  <w:num w:numId="4">
    <w:abstractNumId w:val="1"/>
  </w:num>
  <w:num w:numId="5">
    <w:abstractNumId w:val="16"/>
  </w:num>
  <w:num w:numId="6">
    <w:abstractNumId w:val="15"/>
  </w:num>
  <w:num w:numId="7">
    <w:abstractNumId w:val="12"/>
  </w:num>
  <w:num w:numId="8">
    <w:abstractNumId w:val="18"/>
  </w:num>
  <w:num w:numId="9">
    <w:abstractNumId w:val="24"/>
  </w:num>
  <w:num w:numId="10">
    <w:abstractNumId w:val="10"/>
  </w:num>
  <w:num w:numId="11">
    <w:abstractNumId w:val="20"/>
  </w:num>
  <w:num w:numId="12">
    <w:abstractNumId w:val="22"/>
  </w:num>
  <w:num w:numId="13">
    <w:abstractNumId w:val="31"/>
  </w:num>
  <w:num w:numId="14">
    <w:abstractNumId w:val="4"/>
  </w:num>
  <w:num w:numId="15">
    <w:abstractNumId w:val="9"/>
  </w:num>
  <w:num w:numId="16">
    <w:abstractNumId w:val="38"/>
  </w:num>
  <w:num w:numId="17">
    <w:abstractNumId w:val="28"/>
  </w:num>
  <w:num w:numId="18">
    <w:abstractNumId w:val="8"/>
  </w:num>
  <w:num w:numId="19">
    <w:abstractNumId w:val="6"/>
  </w:num>
  <w:num w:numId="20">
    <w:abstractNumId w:val="41"/>
  </w:num>
  <w:num w:numId="21">
    <w:abstractNumId w:val="13"/>
  </w:num>
  <w:num w:numId="22">
    <w:abstractNumId w:val="5"/>
  </w:num>
  <w:num w:numId="23">
    <w:abstractNumId w:val="23"/>
  </w:num>
  <w:num w:numId="24">
    <w:abstractNumId w:val="33"/>
  </w:num>
  <w:num w:numId="25">
    <w:abstractNumId w:val="21"/>
  </w:num>
  <w:num w:numId="26">
    <w:abstractNumId w:val="0"/>
  </w:num>
  <w:num w:numId="27">
    <w:abstractNumId w:val="43"/>
  </w:num>
  <w:num w:numId="28">
    <w:abstractNumId w:val="40"/>
  </w:num>
  <w:num w:numId="29">
    <w:abstractNumId w:val="32"/>
  </w:num>
  <w:num w:numId="30">
    <w:abstractNumId w:val="2"/>
  </w:num>
  <w:num w:numId="31">
    <w:abstractNumId w:val="2"/>
  </w:num>
  <w:num w:numId="32">
    <w:abstractNumId w:val="2"/>
  </w:num>
  <w:num w:numId="33">
    <w:abstractNumId w:val="7"/>
  </w:num>
  <w:num w:numId="34">
    <w:abstractNumId w:val="17"/>
  </w:num>
  <w:num w:numId="35">
    <w:abstractNumId w:val="37"/>
  </w:num>
  <w:num w:numId="36">
    <w:abstractNumId w:val="39"/>
  </w:num>
  <w:num w:numId="37">
    <w:abstractNumId w:val="30"/>
  </w:num>
  <w:num w:numId="38">
    <w:abstractNumId w:val="2"/>
    <w:lvlOverride w:ilvl="0">
      <w:startOverride w:val="1"/>
    </w:lvlOverride>
  </w:num>
  <w:num w:numId="39">
    <w:abstractNumId w:val="26"/>
  </w:num>
  <w:num w:numId="40">
    <w:abstractNumId w:val="2"/>
  </w:num>
  <w:num w:numId="41">
    <w:abstractNumId w:val="42"/>
  </w:num>
  <w:num w:numId="42">
    <w:abstractNumId w:val="3"/>
  </w:num>
  <w:num w:numId="43">
    <w:abstractNumId w:val="14"/>
  </w:num>
  <w:num w:numId="44">
    <w:abstractNumId w:val="29"/>
  </w:num>
  <w:num w:numId="45">
    <w:abstractNumId w:val="2"/>
  </w:num>
  <w:num w:numId="46">
    <w:abstractNumId w:val="35"/>
  </w:num>
  <w:num w:numId="47">
    <w:abstractNumId w:val="11"/>
  </w:num>
  <w:num w:numId="48">
    <w:abstractNumId w:val="25"/>
  </w:num>
  <w:num w:numId="49">
    <w:abstractNumId w:val="34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C1MDEzM7Y0NTA2sjRR0lEKTi0uzszPAykwqgUAeSaYQywAAAA="/>
  </w:docVars>
  <w:rsids>
    <w:rsidRoot w:val="00EB2B6C"/>
    <w:rsid w:val="0000020B"/>
    <w:rsid w:val="000004CA"/>
    <w:rsid w:val="00001815"/>
    <w:rsid w:val="00002145"/>
    <w:rsid w:val="0000521F"/>
    <w:rsid w:val="0000732E"/>
    <w:rsid w:val="00007EC5"/>
    <w:rsid w:val="00010BC9"/>
    <w:rsid w:val="00010C47"/>
    <w:rsid w:val="00011927"/>
    <w:rsid w:val="00011EEA"/>
    <w:rsid w:val="00014BB3"/>
    <w:rsid w:val="00015E26"/>
    <w:rsid w:val="00016B55"/>
    <w:rsid w:val="0002144F"/>
    <w:rsid w:val="00021BB8"/>
    <w:rsid w:val="00023B27"/>
    <w:rsid w:val="00024821"/>
    <w:rsid w:val="00025EDA"/>
    <w:rsid w:val="0002608D"/>
    <w:rsid w:val="0002632B"/>
    <w:rsid w:val="00026607"/>
    <w:rsid w:val="00027758"/>
    <w:rsid w:val="00032C41"/>
    <w:rsid w:val="00033C78"/>
    <w:rsid w:val="000363CE"/>
    <w:rsid w:val="00037AA3"/>
    <w:rsid w:val="00040275"/>
    <w:rsid w:val="000403C2"/>
    <w:rsid w:val="00040C88"/>
    <w:rsid w:val="000432B0"/>
    <w:rsid w:val="00045989"/>
    <w:rsid w:val="00053CC6"/>
    <w:rsid w:val="00053DE8"/>
    <w:rsid w:val="000558DE"/>
    <w:rsid w:val="00062B79"/>
    <w:rsid w:val="000631A4"/>
    <w:rsid w:val="00065C2C"/>
    <w:rsid w:val="00067662"/>
    <w:rsid w:val="00067A44"/>
    <w:rsid w:val="00071BF7"/>
    <w:rsid w:val="00072E33"/>
    <w:rsid w:val="00074325"/>
    <w:rsid w:val="0007750A"/>
    <w:rsid w:val="00077577"/>
    <w:rsid w:val="00077A39"/>
    <w:rsid w:val="00081B9F"/>
    <w:rsid w:val="00087DE1"/>
    <w:rsid w:val="00091048"/>
    <w:rsid w:val="00091255"/>
    <w:rsid w:val="00091ED0"/>
    <w:rsid w:val="000921AC"/>
    <w:rsid w:val="00092948"/>
    <w:rsid w:val="00092A44"/>
    <w:rsid w:val="00092E3B"/>
    <w:rsid w:val="00094D5E"/>
    <w:rsid w:val="000A096F"/>
    <w:rsid w:val="000A0D3B"/>
    <w:rsid w:val="000A571F"/>
    <w:rsid w:val="000B0D11"/>
    <w:rsid w:val="000B1C14"/>
    <w:rsid w:val="000C0082"/>
    <w:rsid w:val="000C1828"/>
    <w:rsid w:val="000C1C7E"/>
    <w:rsid w:val="000C1D95"/>
    <w:rsid w:val="000C2ED0"/>
    <w:rsid w:val="000C4072"/>
    <w:rsid w:val="000C4A65"/>
    <w:rsid w:val="000C5077"/>
    <w:rsid w:val="000C71AF"/>
    <w:rsid w:val="000D2303"/>
    <w:rsid w:val="000D25FE"/>
    <w:rsid w:val="000D3F0C"/>
    <w:rsid w:val="000E0541"/>
    <w:rsid w:val="000E0A68"/>
    <w:rsid w:val="000E0E91"/>
    <w:rsid w:val="000E2BB8"/>
    <w:rsid w:val="000E3E0B"/>
    <w:rsid w:val="000E7DFD"/>
    <w:rsid w:val="000F042B"/>
    <w:rsid w:val="000F3FA9"/>
    <w:rsid w:val="000F58F2"/>
    <w:rsid w:val="000F7559"/>
    <w:rsid w:val="000F7F13"/>
    <w:rsid w:val="00105B7D"/>
    <w:rsid w:val="00110303"/>
    <w:rsid w:val="0011060A"/>
    <w:rsid w:val="00112EC3"/>
    <w:rsid w:val="00114DF3"/>
    <w:rsid w:val="001155B8"/>
    <w:rsid w:val="0011576A"/>
    <w:rsid w:val="00117545"/>
    <w:rsid w:val="00117FD5"/>
    <w:rsid w:val="00120A09"/>
    <w:rsid w:val="0012243C"/>
    <w:rsid w:val="001231C8"/>
    <w:rsid w:val="00124835"/>
    <w:rsid w:val="00124A03"/>
    <w:rsid w:val="00125088"/>
    <w:rsid w:val="001250A0"/>
    <w:rsid w:val="00125F3E"/>
    <w:rsid w:val="0012620C"/>
    <w:rsid w:val="0013170D"/>
    <w:rsid w:val="00132D1E"/>
    <w:rsid w:val="0013361E"/>
    <w:rsid w:val="00134681"/>
    <w:rsid w:val="001353F1"/>
    <w:rsid w:val="00135426"/>
    <w:rsid w:val="00135FF4"/>
    <w:rsid w:val="00136BF7"/>
    <w:rsid w:val="00141258"/>
    <w:rsid w:val="00144F07"/>
    <w:rsid w:val="00145335"/>
    <w:rsid w:val="00150281"/>
    <w:rsid w:val="00150CA0"/>
    <w:rsid w:val="00153354"/>
    <w:rsid w:val="001540A5"/>
    <w:rsid w:val="00154189"/>
    <w:rsid w:val="00156469"/>
    <w:rsid w:val="001565EA"/>
    <w:rsid w:val="00157C7F"/>
    <w:rsid w:val="00160677"/>
    <w:rsid w:val="0016692F"/>
    <w:rsid w:val="00171C81"/>
    <w:rsid w:val="00180AA2"/>
    <w:rsid w:val="00181748"/>
    <w:rsid w:val="001840E7"/>
    <w:rsid w:val="00184454"/>
    <w:rsid w:val="00184DEA"/>
    <w:rsid w:val="00185525"/>
    <w:rsid w:val="00185632"/>
    <w:rsid w:val="001872FF"/>
    <w:rsid w:val="00190090"/>
    <w:rsid w:val="00192F9F"/>
    <w:rsid w:val="00193AE5"/>
    <w:rsid w:val="00194D56"/>
    <w:rsid w:val="00197E9E"/>
    <w:rsid w:val="001A256A"/>
    <w:rsid w:val="001A2C90"/>
    <w:rsid w:val="001A2FCA"/>
    <w:rsid w:val="001A411B"/>
    <w:rsid w:val="001A45D3"/>
    <w:rsid w:val="001A54AF"/>
    <w:rsid w:val="001A57A2"/>
    <w:rsid w:val="001A5BC1"/>
    <w:rsid w:val="001A680B"/>
    <w:rsid w:val="001A7455"/>
    <w:rsid w:val="001B0F1C"/>
    <w:rsid w:val="001B1FD9"/>
    <w:rsid w:val="001B2F65"/>
    <w:rsid w:val="001B3F4E"/>
    <w:rsid w:val="001B4CDD"/>
    <w:rsid w:val="001C145C"/>
    <w:rsid w:val="001C4B74"/>
    <w:rsid w:val="001C4C41"/>
    <w:rsid w:val="001C52B2"/>
    <w:rsid w:val="001C6E9A"/>
    <w:rsid w:val="001C7653"/>
    <w:rsid w:val="001C7CB0"/>
    <w:rsid w:val="001D13ED"/>
    <w:rsid w:val="001D1400"/>
    <w:rsid w:val="001D53A8"/>
    <w:rsid w:val="001E14BD"/>
    <w:rsid w:val="001E28E2"/>
    <w:rsid w:val="001E2DED"/>
    <w:rsid w:val="001E3240"/>
    <w:rsid w:val="001E3857"/>
    <w:rsid w:val="001E3E9F"/>
    <w:rsid w:val="001E6998"/>
    <w:rsid w:val="001F182B"/>
    <w:rsid w:val="001F22EB"/>
    <w:rsid w:val="001F3429"/>
    <w:rsid w:val="001F5E2C"/>
    <w:rsid w:val="001F7804"/>
    <w:rsid w:val="0020296F"/>
    <w:rsid w:val="002068D3"/>
    <w:rsid w:val="00206FC0"/>
    <w:rsid w:val="002103C8"/>
    <w:rsid w:val="00212264"/>
    <w:rsid w:val="00213337"/>
    <w:rsid w:val="00215AC1"/>
    <w:rsid w:val="0021687D"/>
    <w:rsid w:val="00216BA7"/>
    <w:rsid w:val="002200A1"/>
    <w:rsid w:val="00220779"/>
    <w:rsid w:val="00220D79"/>
    <w:rsid w:val="00222475"/>
    <w:rsid w:val="002239D1"/>
    <w:rsid w:val="002276DC"/>
    <w:rsid w:val="00236D13"/>
    <w:rsid w:val="00237EDB"/>
    <w:rsid w:val="002403A8"/>
    <w:rsid w:val="002412B9"/>
    <w:rsid w:val="00241AD2"/>
    <w:rsid w:val="00242929"/>
    <w:rsid w:val="0024568A"/>
    <w:rsid w:val="00245DB2"/>
    <w:rsid w:val="00246D0E"/>
    <w:rsid w:val="00247DF5"/>
    <w:rsid w:val="00252647"/>
    <w:rsid w:val="002541FB"/>
    <w:rsid w:val="00254E4F"/>
    <w:rsid w:val="00254F05"/>
    <w:rsid w:val="002573A6"/>
    <w:rsid w:val="00261808"/>
    <w:rsid w:val="00263F4D"/>
    <w:rsid w:val="0026689A"/>
    <w:rsid w:val="00267A7B"/>
    <w:rsid w:val="00267CC0"/>
    <w:rsid w:val="00271C88"/>
    <w:rsid w:val="0027245C"/>
    <w:rsid w:val="00273750"/>
    <w:rsid w:val="0027393A"/>
    <w:rsid w:val="00273BCD"/>
    <w:rsid w:val="00275617"/>
    <w:rsid w:val="00282883"/>
    <w:rsid w:val="00283E43"/>
    <w:rsid w:val="002846E7"/>
    <w:rsid w:val="002852F7"/>
    <w:rsid w:val="00287AC8"/>
    <w:rsid w:val="00291AB5"/>
    <w:rsid w:val="00293F47"/>
    <w:rsid w:val="0029598E"/>
    <w:rsid w:val="00295A30"/>
    <w:rsid w:val="002A03F2"/>
    <w:rsid w:val="002A481A"/>
    <w:rsid w:val="002A4E2B"/>
    <w:rsid w:val="002A5BE5"/>
    <w:rsid w:val="002A6C1F"/>
    <w:rsid w:val="002A7904"/>
    <w:rsid w:val="002B268C"/>
    <w:rsid w:val="002B441B"/>
    <w:rsid w:val="002B611F"/>
    <w:rsid w:val="002B6CC0"/>
    <w:rsid w:val="002B75AE"/>
    <w:rsid w:val="002B7D05"/>
    <w:rsid w:val="002C0B44"/>
    <w:rsid w:val="002C40D9"/>
    <w:rsid w:val="002C7936"/>
    <w:rsid w:val="002D1869"/>
    <w:rsid w:val="002D4619"/>
    <w:rsid w:val="002D5F0B"/>
    <w:rsid w:val="002D6E7D"/>
    <w:rsid w:val="002E06DF"/>
    <w:rsid w:val="002E14E6"/>
    <w:rsid w:val="002E223C"/>
    <w:rsid w:val="002E3C21"/>
    <w:rsid w:val="002E772A"/>
    <w:rsid w:val="002E7764"/>
    <w:rsid w:val="002F5373"/>
    <w:rsid w:val="00303E2E"/>
    <w:rsid w:val="0030574A"/>
    <w:rsid w:val="0030783C"/>
    <w:rsid w:val="00307E8E"/>
    <w:rsid w:val="00310B0C"/>
    <w:rsid w:val="003121DD"/>
    <w:rsid w:val="00313A65"/>
    <w:rsid w:val="003141F7"/>
    <w:rsid w:val="00315F59"/>
    <w:rsid w:val="00316E4F"/>
    <w:rsid w:val="00317548"/>
    <w:rsid w:val="003201F3"/>
    <w:rsid w:val="00320B83"/>
    <w:rsid w:val="00322A2A"/>
    <w:rsid w:val="00324EF0"/>
    <w:rsid w:val="00330E53"/>
    <w:rsid w:val="00330E67"/>
    <w:rsid w:val="00331E9E"/>
    <w:rsid w:val="003321A5"/>
    <w:rsid w:val="003346A7"/>
    <w:rsid w:val="00336812"/>
    <w:rsid w:val="003369EE"/>
    <w:rsid w:val="003401B9"/>
    <w:rsid w:val="003428F6"/>
    <w:rsid w:val="003430DF"/>
    <w:rsid w:val="00345A45"/>
    <w:rsid w:val="00346246"/>
    <w:rsid w:val="00347A28"/>
    <w:rsid w:val="00350ACC"/>
    <w:rsid w:val="00353105"/>
    <w:rsid w:val="00353E70"/>
    <w:rsid w:val="00354899"/>
    <w:rsid w:val="0035562D"/>
    <w:rsid w:val="00355633"/>
    <w:rsid w:val="003558EB"/>
    <w:rsid w:val="00357193"/>
    <w:rsid w:val="00357A07"/>
    <w:rsid w:val="00360132"/>
    <w:rsid w:val="00360BF6"/>
    <w:rsid w:val="0036194A"/>
    <w:rsid w:val="00363696"/>
    <w:rsid w:val="00367B19"/>
    <w:rsid w:val="003762F2"/>
    <w:rsid w:val="00381ECD"/>
    <w:rsid w:val="0038224F"/>
    <w:rsid w:val="00383E71"/>
    <w:rsid w:val="003850BD"/>
    <w:rsid w:val="003865AA"/>
    <w:rsid w:val="00392EFB"/>
    <w:rsid w:val="003931CD"/>
    <w:rsid w:val="003A045C"/>
    <w:rsid w:val="003A2FBD"/>
    <w:rsid w:val="003A6A63"/>
    <w:rsid w:val="003A770D"/>
    <w:rsid w:val="003A7D3F"/>
    <w:rsid w:val="003B09EB"/>
    <w:rsid w:val="003B2054"/>
    <w:rsid w:val="003B38A0"/>
    <w:rsid w:val="003B3C98"/>
    <w:rsid w:val="003B41E8"/>
    <w:rsid w:val="003B52BD"/>
    <w:rsid w:val="003B6AF2"/>
    <w:rsid w:val="003C0BF5"/>
    <w:rsid w:val="003C0F37"/>
    <w:rsid w:val="003C1BB9"/>
    <w:rsid w:val="003C669C"/>
    <w:rsid w:val="003D00C7"/>
    <w:rsid w:val="003D26D6"/>
    <w:rsid w:val="003D4086"/>
    <w:rsid w:val="003D452B"/>
    <w:rsid w:val="003D45CD"/>
    <w:rsid w:val="003D491A"/>
    <w:rsid w:val="003D5A35"/>
    <w:rsid w:val="003D6A6C"/>
    <w:rsid w:val="003D7A46"/>
    <w:rsid w:val="003E0362"/>
    <w:rsid w:val="003E77F2"/>
    <w:rsid w:val="003E78B2"/>
    <w:rsid w:val="003F0FE3"/>
    <w:rsid w:val="003F1457"/>
    <w:rsid w:val="003F1993"/>
    <w:rsid w:val="003F19D9"/>
    <w:rsid w:val="003F21B0"/>
    <w:rsid w:val="003F23BC"/>
    <w:rsid w:val="003F23D8"/>
    <w:rsid w:val="003F4F3E"/>
    <w:rsid w:val="003F52AF"/>
    <w:rsid w:val="003F5BF2"/>
    <w:rsid w:val="003F63F3"/>
    <w:rsid w:val="003F66AD"/>
    <w:rsid w:val="003F7C7F"/>
    <w:rsid w:val="004001E1"/>
    <w:rsid w:val="0040132B"/>
    <w:rsid w:val="00401DC7"/>
    <w:rsid w:val="004025DD"/>
    <w:rsid w:val="00404907"/>
    <w:rsid w:val="00404B65"/>
    <w:rsid w:val="00404B6B"/>
    <w:rsid w:val="004055D0"/>
    <w:rsid w:val="00406D44"/>
    <w:rsid w:val="00406FF3"/>
    <w:rsid w:val="0041348A"/>
    <w:rsid w:val="00414F1A"/>
    <w:rsid w:val="00415C88"/>
    <w:rsid w:val="00416271"/>
    <w:rsid w:val="00416BD9"/>
    <w:rsid w:val="00416D34"/>
    <w:rsid w:val="00417FAE"/>
    <w:rsid w:val="00420BDE"/>
    <w:rsid w:val="004210B8"/>
    <w:rsid w:val="00421DCC"/>
    <w:rsid w:val="00421FF1"/>
    <w:rsid w:val="0042236B"/>
    <w:rsid w:val="00422B12"/>
    <w:rsid w:val="00424B94"/>
    <w:rsid w:val="0042536D"/>
    <w:rsid w:val="004259A0"/>
    <w:rsid w:val="00426484"/>
    <w:rsid w:val="00426A3D"/>
    <w:rsid w:val="00427571"/>
    <w:rsid w:val="00432ECB"/>
    <w:rsid w:val="00433EE9"/>
    <w:rsid w:val="00436669"/>
    <w:rsid w:val="00436882"/>
    <w:rsid w:val="00437202"/>
    <w:rsid w:val="004418DE"/>
    <w:rsid w:val="0044310F"/>
    <w:rsid w:val="00445DFF"/>
    <w:rsid w:val="004475ED"/>
    <w:rsid w:val="00450E10"/>
    <w:rsid w:val="00452542"/>
    <w:rsid w:val="00456BF0"/>
    <w:rsid w:val="00457C7E"/>
    <w:rsid w:val="00457DDF"/>
    <w:rsid w:val="00460280"/>
    <w:rsid w:val="004607A1"/>
    <w:rsid w:val="00462C07"/>
    <w:rsid w:val="00466425"/>
    <w:rsid w:val="004733E6"/>
    <w:rsid w:val="00473AB4"/>
    <w:rsid w:val="004758E4"/>
    <w:rsid w:val="00481323"/>
    <w:rsid w:val="0048537B"/>
    <w:rsid w:val="0048663D"/>
    <w:rsid w:val="0049106F"/>
    <w:rsid w:val="00492043"/>
    <w:rsid w:val="00493DC3"/>
    <w:rsid w:val="00493E79"/>
    <w:rsid w:val="00494213"/>
    <w:rsid w:val="00497300"/>
    <w:rsid w:val="004A05A2"/>
    <w:rsid w:val="004A2758"/>
    <w:rsid w:val="004A4D0C"/>
    <w:rsid w:val="004A4F2E"/>
    <w:rsid w:val="004A4FA3"/>
    <w:rsid w:val="004A5C77"/>
    <w:rsid w:val="004B2753"/>
    <w:rsid w:val="004B4B35"/>
    <w:rsid w:val="004B5A60"/>
    <w:rsid w:val="004C0CA5"/>
    <w:rsid w:val="004C0D59"/>
    <w:rsid w:val="004C2B1D"/>
    <w:rsid w:val="004C6CC0"/>
    <w:rsid w:val="004D0901"/>
    <w:rsid w:val="004D155B"/>
    <w:rsid w:val="004D29C4"/>
    <w:rsid w:val="004D2BF6"/>
    <w:rsid w:val="004D34C2"/>
    <w:rsid w:val="004D4287"/>
    <w:rsid w:val="004D4A92"/>
    <w:rsid w:val="004E06C3"/>
    <w:rsid w:val="004E19A0"/>
    <w:rsid w:val="004E1A54"/>
    <w:rsid w:val="004E256F"/>
    <w:rsid w:val="004E2EA9"/>
    <w:rsid w:val="004E3FB3"/>
    <w:rsid w:val="004E606F"/>
    <w:rsid w:val="004E71F1"/>
    <w:rsid w:val="004F322F"/>
    <w:rsid w:val="004F3854"/>
    <w:rsid w:val="004F6050"/>
    <w:rsid w:val="004F660E"/>
    <w:rsid w:val="004F7FD7"/>
    <w:rsid w:val="005036A6"/>
    <w:rsid w:val="00503DA7"/>
    <w:rsid w:val="005040BF"/>
    <w:rsid w:val="00504EF8"/>
    <w:rsid w:val="00511449"/>
    <w:rsid w:val="00514512"/>
    <w:rsid w:val="0051532D"/>
    <w:rsid w:val="005160CD"/>
    <w:rsid w:val="00516F25"/>
    <w:rsid w:val="00522006"/>
    <w:rsid w:val="005220E4"/>
    <w:rsid w:val="00536F4C"/>
    <w:rsid w:val="00537D5F"/>
    <w:rsid w:val="005448F5"/>
    <w:rsid w:val="005460F4"/>
    <w:rsid w:val="00546E0E"/>
    <w:rsid w:val="005477B1"/>
    <w:rsid w:val="005478BD"/>
    <w:rsid w:val="00550ABD"/>
    <w:rsid w:val="00553918"/>
    <w:rsid w:val="00553D91"/>
    <w:rsid w:val="00555583"/>
    <w:rsid w:val="0055699D"/>
    <w:rsid w:val="00560340"/>
    <w:rsid w:val="0056242F"/>
    <w:rsid w:val="00562691"/>
    <w:rsid w:val="0056414E"/>
    <w:rsid w:val="005661EA"/>
    <w:rsid w:val="005662CC"/>
    <w:rsid w:val="00566369"/>
    <w:rsid w:val="005670A3"/>
    <w:rsid w:val="0056736A"/>
    <w:rsid w:val="005674B5"/>
    <w:rsid w:val="005723F6"/>
    <w:rsid w:val="00575637"/>
    <w:rsid w:val="0057685B"/>
    <w:rsid w:val="00581D74"/>
    <w:rsid w:val="00582653"/>
    <w:rsid w:val="005827A0"/>
    <w:rsid w:val="00583D96"/>
    <w:rsid w:val="00585276"/>
    <w:rsid w:val="00585C30"/>
    <w:rsid w:val="00587241"/>
    <w:rsid w:val="00587A2A"/>
    <w:rsid w:val="005901B7"/>
    <w:rsid w:val="0059053C"/>
    <w:rsid w:val="005913D3"/>
    <w:rsid w:val="00594A56"/>
    <w:rsid w:val="00595BCB"/>
    <w:rsid w:val="00595FA8"/>
    <w:rsid w:val="005977D5"/>
    <w:rsid w:val="005A07EC"/>
    <w:rsid w:val="005A0F81"/>
    <w:rsid w:val="005A1DD3"/>
    <w:rsid w:val="005A5A1D"/>
    <w:rsid w:val="005A5F17"/>
    <w:rsid w:val="005A6711"/>
    <w:rsid w:val="005B05CD"/>
    <w:rsid w:val="005B2AD4"/>
    <w:rsid w:val="005B674B"/>
    <w:rsid w:val="005C0499"/>
    <w:rsid w:val="005C24E2"/>
    <w:rsid w:val="005C3753"/>
    <w:rsid w:val="005C5040"/>
    <w:rsid w:val="005C568A"/>
    <w:rsid w:val="005C57F4"/>
    <w:rsid w:val="005D17B8"/>
    <w:rsid w:val="005D433E"/>
    <w:rsid w:val="005E03CC"/>
    <w:rsid w:val="005E06D3"/>
    <w:rsid w:val="005E11B7"/>
    <w:rsid w:val="005E1E28"/>
    <w:rsid w:val="005E25A6"/>
    <w:rsid w:val="005E2E27"/>
    <w:rsid w:val="005F302D"/>
    <w:rsid w:val="005F30A7"/>
    <w:rsid w:val="005F361E"/>
    <w:rsid w:val="005F49ED"/>
    <w:rsid w:val="005F5063"/>
    <w:rsid w:val="005F7A7B"/>
    <w:rsid w:val="00601199"/>
    <w:rsid w:val="0060124A"/>
    <w:rsid w:val="00601273"/>
    <w:rsid w:val="0060148E"/>
    <w:rsid w:val="00602591"/>
    <w:rsid w:val="006028B5"/>
    <w:rsid w:val="0060774F"/>
    <w:rsid w:val="00612D9F"/>
    <w:rsid w:val="00613B94"/>
    <w:rsid w:val="0061645B"/>
    <w:rsid w:val="006179A4"/>
    <w:rsid w:val="0062009F"/>
    <w:rsid w:val="0062607B"/>
    <w:rsid w:val="006266F9"/>
    <w:rsid w:val="00626807"/>
    <w:rsid w:val="006304B7"/>
    <w:rsid w:val="00632672"/>
    <w:rsid w:val="006326C0"/>
    <w:rsid w:val="0063360F"/>
    <w:rsid w:val="00633DB5"/>
    <w:rsid w:val="0063760F"/>
    <w:rsid w:val="006379F6"/>
    <w:rsid w:val="006403AF"/>
    <w:rsid w:val="0064122C"/>
    <w:rsid w:val="006420DE"/>
    <w:rsid w:val="006430EF"/>
    <w:rsid w:val="006442D1"/>
    <w:rsid w:val="0064487E"/>
    <w:rsid w:val="00647D40"/>
    <w:rsid w:val="00650B07"/>
    <w:rsid w:val="0065146F"/>
    <w:rsid w:val="0065198B"/>
    <w:rsid w:val="00655D23"/>
    <w:rsid w:val="00655F6D"/>
    <w:rsid w:val="0065678F"/>
    <w:rsid w:val="006610EE"/>
    <w:rsid w:val="00661703"/>
    <w:rsid w:val="00662984"/>
    <w:rsid w:val="00663E9F"/>
    <w:rsid w:val="006648D8"/>
    <w:rsid w:val="00664A2B"/>
    <w:rsid w:val="00666509"/>
    <w:rsid w:val="00670A27"/>
    <w:rsid w:val="00671B83"/>
    <w:rsid w:val="00671E1E"/>
    <w:rsid w:val="0067293C"/>
    <w:rsid w:val="00672CAD"/>
    <w:rsid w:val="00673011"/>
    <w:rsid w:val="00674AE6"/>
    <w:rsid w:val="006926E9"/>
    <w:rsid w:val="006966EC"/>
    <w:rsid w:val="00696868"/>
    <w:rsid w:val="00696C9A"/>
    <w:rsid w:val="00697C95"/>
    <w:rsid w:val="006A0EEA"/>
    <w:rsid w:val="006A16EA"/>
    <w:rsid w:val="006A1F1B"/>
    <w:rsid w:val="006A20F8"/>
    <w:rsid w:val="006A2C60"/>
    <w:rsid w:val="006A31A0"/>
    <w:rsid w:val="006A4616"/>
    <w:rsid w:val="006A4B56"/>
    <w:rsid w:val="006A4B85"/>
    <w:rsid w:val="006A632F"/>
    <w:rsid w:val="006A6D63"/>
    <w:rsid w:val="006B250B"/>
    <w:rsid w:val="006B36C7"/>
    <w:rsid w:val="006B4237"/>
    <w:rsid w:val="006C06AF"/>
    <w:rsid w:val="006C167E"/>
    <w:rsid w:val="006C3332"/>
    <w:rsid w:val="006C6197"/>
    <w:rsid w:val="006D35B2"/>
    <w:rsid w:val="006D41B3"/>
    <w:rsid w:val="006D499D"/>
    <w:rsid w:val="006D5AC4"/>
    <w:rsid w:val="006D6F0F"/>
    <w:rsid w:val="006D7C2B"/>
    <w:rsid w:val="006E5689"/>
    <w:rsid w:val="006E6000"/>
    <w:rsid w:val="006E6248"/>
    <w:rsid w:val="006F09FF"/>
    <w:rsid w:val="006F2F4F"/>
    <w:rsid w:val="006F3327"/>
    <w:rsid w:val="006F4FDC"/>
    <w:rsid w:val="006F677E"/>
    <w:rsid w:val="0070076A"/>
    <w:rsid w:val="00703881"/>
    <w:rsid w:val="00704190"/>
    <w:rsid w:val="007051A9"/>
    <w:rsid w:val="007052E8"/>
    <w:rsid w:val="00705CF2"/>
    <w:rsid w:val="00706FC6"/>
    <w:rsid w:val="00711FC5"/>
    <w:rsid w:val="00713B9B"/>
    <w:rsid w:val="007143AB"/>
    <w:rsid w:val="00714928"/>
    <w:rsid w:val="00715614"/>
    <w:rsid w:val="00716DAE"/>
    <w:rsid w:val="0072195B"/>
    <w:rsid w:val="007229A9"/>
    <w:rsid w:val="00732CA1"/>
    <w:rsid w:val="00733A7D"/>
    <w:rsid w:val="00733BBA"/>
    <w:rsid w:val="00742A99"/>
    <w:rsid w:val="00742C6F"/>
    <w:rsid w:val="007464D4"/>
    <w:rsid w:val="00753243"/>
    <w:rsid w:val="007547C6"/>
    <w:rsid w:val="0075511E"/>
    <w:rsid w:val="00755768"/>
    <w:rsid w:val="007631C8"/>
    <w:rsid w:val="00763F66"/>
    <w:rsid w:val="00771F22"/>
    <w:rsid w:val="007721BB"/>
    <w:rsid w:val="00772B80"/>
    <w:rsid w:val="00774009"/>
    <w:rsid w:val="007740E5"/>
    <w:rsid w:val="007743CD"/>
    <w:rsid w:val="00774F72"/>
    <w:rsid w:val="0077643C"/>
    <w:rsid w:val="00777EB9"/>
    <w:rsid w:val="0078129F"/>
    <w:rsid w:val="007847D2"/>
    <w:rsid w:val="00785C9F"/>
    <w:rsid w:val="007870BB"/>
    <w:rsid w:val="00790E88"/>
    <w:rsid w:val="00791A2A"/>
    <w:rsid w:val="007926AF"/>
    <w:rsid w:val="00797040"/>
    <w:rsid w:val="007A3AF6"/>
    <w:rsid w:val="007A4AC3"/>
    <w:rsid w:val="007A54F8"/>
    <w:rsid w:val="007B26D3"/>
    <w:rsid w:val="007B35FE"/>
    <w:rsid w:val="007B4631"/>
    <w:rsid w:val="007B5643"/>
    <w:rsid w:val="007C1A89"/>
    <w:rsid w:val="007C1B1E"/>
    <w:rsid w:val="007C1B8F"/>
    <w:rsid w:val="007D24AA"/>
    <w:rsid w:val="007D31C3"/>
    <w:rsid w:val="007D53A5"/>
    <w:rsid w:val="007D5F37"/>
    <w:rsid w:val="007D6621"/>
    <w:rsid w:val="007E008A"/>
    <w:rsid w:val="007E00B1"/>
    <w:rsid w:val="007E192A"/>
    <w:rsid w:val="007E222C"/>
    <w:rsid w:val="007E3F4D"/>
    <w:rsid w:val="007E418B"/>
    <w:rsid w:val="007E4A7D"/>
    <w:rsid w:val="007E4E71"/>
    <w:rsid w:val="007E530B"/>
    <w:rsid w:val="007E5C1C"/>
    <w:rsid w:val="007F35A3"/>
    <w:rsid w:val="007F3B97"/>
    <w:rsid w:val="007F42D6"/>
    <w:rsid w:val="007F6E1E"/>
    <w:rsid w:val="008009BF"/>
    <w:rsid w:val="008039E3"/>
    <w:rsid w:val="00805E7A"/>
    <w:rsid w:val="00807107"/>
    <w:rsid w:val="00810E1C"/>
    <w:rsid w:val="00811FF9"/>
    <w:rsid w:val="00814A45"/>
    <w:rsid w:val="00815125"/>
    <w:rsid w:val="00820CA7"/>
    <w:rsid w:val="00822763"/>
    <w:rsid w:val="00823386"/>
    <w:rsid w:val="0082384D"/>
    <w:rsid w:val="0082434F"/>
    <w:rsid w:val="00826424"/>
    <w:rsid w:val="0082769B"/>
    <w:rsid w:val="00831CF4"/>
    <w:rsid w:val="008344B3"/>
    <w:rsid w:val="008345B3"/>
    <w:rsid w:val="00834AEB"/>
    <w:rsid w:val="00836D92"/>
    <w:rsid w:val="00837652"/>
    <w:rsid w:val="008403D1"/>
    <w:rsid w:val="0084237B"/>
    <w:rsid w:val="0084310E"/>
    <w:rsid w:val="0084341D"/>
    <w:rsid w:val="008441A3"/>
    <w:rsid w:val="00844FD1"/>
    <w:rsid w:val="00847C9A"/>
    <w:rsid w:val="008531F2"/>
    <w:rsid w:val="00853408"/>
    <w:rsid w:val="00854356"/>
    <w:rsid w:val="0085488E"/>
    <w:rsid w:val="00856206"/>
    <w:rsid w:val="00861921"/>
    <w:rsid w:val="00861BCF"/>
    <w:rsid w:val="00861D6B"/>
    <w:rsid w:val="008627CA"/>
    <w:rsid w:val="00862982"/>
    <w:rsid w:val="0086338F"/>
    <w:rsid w:val="008643C8"/>
    <w:rsid w:val="00864ECE"/>
    <w:rsid w:val="008655B6"/>
    <w:rsid w:val="008667A8"/>
    <w:rsid w:val="00872363"/>
    <w:rsid w:val="00874518"/>
    <w:rsid w:val="0087652C"/>
    <w:rsid w:val="00876CB1"/>
    <w:rsid w:val="00880B71"/>
    <w:rsid w:val="008847E8"/>
    <w:rsid w:val="00885D43"/>
    <w:rsid w:val="00885D4D"/>
    <w:rsid w:val="00885DBD"/>
    <w:rsid w:val="008860FD"/>
    <w:rsid w:val="00891AD8"/>
    <w:rsid w:val="00892847"/>
    <w:rsid w:val="00892903"/>
    <w:rsid w:val="00896AC9"/>
    <w:rsid w:val="0089743E"/>
    <w:rsid w:val="008A2369"/>
    <w:rsid w:val="008A5822"/>
    <w:rsid w:val="008A6EAB"/>
    <w:rsid w:val="008B1A37"/>
    <w:rsid w:val="008B3540"/>
    <w:rsid w:val="008B58F1"/>
    <w:rsid w:val="008B6090"/>
    <w:rsid w:val="008B707E"/>
    <w:rsid w:val="008C05AD"/>
    <w:rsid w:val="008C2329"/>
    <w:rsid w:val="008C4FE7"/>
    <w:rsid w:val="008C563A"/>
    <w:rsid w:val="008C7125"/>
    <w:rsid w:val="008D1D6A"/>
    <w:rsid w:val="008D6F74"/>
    <w:rsid w:val="008E01D2"/>
    <w:rsid w:val="008E076B"/>
    <w:rsid w:val="008E3AD5"/>
    <w:rsid w:val="008E4CC8"/>
    <w:rsid w:val="008E4CF0"/>
    <w:rsid w:val="008E5270"/>
    <w:rsid w:val="008E71CF"/>
    <w:rsid w:val="008F0837"/>
    <w:rsid w:val="008F19BA"/>
    <w:rsid w:val="008F1FD9"/>
    <w:rsid w:val="008F2279"/>
    <w:rsid w:val="008F2543"/>
    <w:rsid w:val="008F43A3"/>
    <w:rsid w:val="008F43F6"/>
    <w:rsid w:val="008F4C69"/>
    <w:rsid w:val="008F6F9E"/>
    <w:rsid w:val="008F76C1"/>
    <w:rsid w:val="009004B5"/>
    <w:rsid w:val="009024A8"/>
    <w:rsid w:val="00905A3B"/>
    <w:rsid w:val="00907DC4"/>
    <w:rsid w:val="00910774"/>
    <w:rsid w:val="00910A0D"/>
    <w:rsid w:val="00916A89"/>
    <w:rsid w:val="009215EE"/>
    <w:rsid w:val="00921F7C"/>
    <w:rsid w:val="0092238F"/>
    <w:rsid w:val="0092447C"/>
    <w:rsid w:val="009313FE"/>
    <w:rsid w:val="0093505E"/>
    <w:rsid w:val="00935EB9"/>
    <w:rsid w:val="009362A0"/>
    <w:rsid w:val="00936BF4"/>
    <w:rsid w:val="00942263"/>
    <w:rsid w:val="00942F0C"/>
    <w:rsid w:val="0094330A"/>
    <w:rsid w:val="00950E10"/>
    <w:rsid w:val="00951616"/>
    <w:rsid w:val="009523B8"/>
    <w:rsid w:val="009526A3"/>
    <w:rsid w:val="00953729"/>
    <w:rsid w:val="00954E7C"/>
    <w:rsid w:val="00960E56"/>
    <w:rsid w:val="009615AD"/>
    <w:rsid w:val="00961D85"/>
    <w:rsid w:val="00962690"/>
    <w:rsid w:val="00963455"/>
    <w:rsid w:val="0096443A"/>
    <w:rsid w:val="00964644"/>
    <w:rsid w:val="00965F25"/>
    <w:rsid w:val="00971D1C"/>
    <w:rsid w:val="00972765"/>
    <w:rsid w:val="00973492"/>
    <w:rsid w:val="009745FF"/>
    <w:rsid w:val="00975350"/>
    <w:rsid w:val="00976170"/>
    <w:rsid w:val="00976317"/>
    <w:rsid w:val="00980015"/>
    <w:rsid w:val="00981558"/>
    <w:rsid w:val="00981F4A"/>
    <w:rsid w:val="009848C3"/>
    <w:rsid w:val="00985DCC"/>
    <w:rsid w:val="00986E38"/>
    <w:rsid w:val="00991968"/>
    <w:rsid w:val="00991E39"/>
    <w:rsid w:val="00992A33"/>
    <w:rsid w:val="00992E9C"/>
    <w:rsid w:val="00993677"/>
    <w:rsid w:val="00993E78"/>
    <w:rsid w:val="00994379"/>
    <w:rsid w:val="009977B5"/>
    <w:rsid w:val="00997FC5"/>
    <w:rsid w:val="009A0184"/>
    <w:rsid w:val="009A23B7"/>
    <w:rsid w:val="009A4051"/>
    <w:rsid w:val="009B21DA"/>
    <w:rsid w:val="009B3A35"/>
    <w:rsid w:val="009B3C93"/>
    <w:rsid w:val="009C04FB"/>
    <w:rsid w:val="009C255D"/>
    <w:rsid w:val="009C37FD"/>
    <w:rsid w:val="009C4172"/>
    <w:rsid w:val="009C5440"/>
    <w:rsid w:val="009D0F58"/>
    <w:rsid w:val="009D3A24"/>
    <w:rsid w:val="009D665D"/>
    <w:rsid w:val="009E0BD3"/>
    <w:rsid w:val="009E2440"/>
    <w:rsid w:val="009E3FA1"/>
    <w:rsid w:val="009E70A9"/>
    <w:rsid w:val="009F4A34"/>
    <w:rsid w:val="009F52D8"/>
    <w:rsid w:val="009F6BB4"/>
    <w:rsid w:val="00A022FE"/>
    <w:rsid w:val="00A0240B"/>
    <w:rsid w:val="00A075D8"/>
    <w:rsid w:val="00A11680"/>
    <w:rsid w:val="00A11824"/>
    <w:rsid w:val="00A11D57"/>
    <w:rsid w:val="00A1243F"/>
    <w:rsid w:val="00A127F4"/>
    <w:rsid w:val="00A14E11"/>
    <w:rsid w:val="00A166C5"/>
    <w:rsid w:val="00A20A67"/>
    <w:rsid w:val="00A21C61"/>
    <w:rsid w:val="00A22D8F"/>
    <w:rsid w:val="00A22FA0"/>
    <w:rsid w:val="00A2584B"/>
    <w:rsid w:val="00A26CE8"/>
    <w:rsid w:val="00A2774E"/>
    <w:rsid w:val="00A27C6F"/>
    <w:rsid w:val="00A35326"/>
    <w:rsid w:val="00A37860"/>
    <w:rsid w:val="00A40637"/>
    <w:rsid w:val="00A423A6"/>
    <w:rsid w:val="00A4324E"/>
    <w:rsid w:val="00A444CB"/>
    <w:rsid w:val="00A45033"/>
    <w:rsid w:val="00A46B2E"/>
    <w:rsid w:val="00A526C1"/>
    <w:rsid w:val="00A529FC"/>
    <w:rsid w:val="00A60EB4"/>
    <w:rsid w:val="00A61596"/>
    <w:rsid w:val="00A629DE"/>
    <w:rsid w:val="00A63124"/>
    <w:rsid w:val="00A65B54"/>
    <w:rsid w:val="00A662C0"/>
    <w:rsid w:val="00A66AEF"/>
    <w:rsid w:val="00A72730"/>
    <w:rsid w:val="00A73DDF"/>
    <w:rsid w:val="00A754E2"/>
    <w:rsid w:val="00A8153C"/>
    <w:rsid w:val="00A8197F"/>
    <w:rsid w:val="00A819C3"/>
    <w:rsid w:val="00A83507"/>
    <w:rsid w:val="00A83884"/>
    <w:rsid w:val="00A85EBE"/>
    <w:rsid w:val="00A863A5"/>
    <w:rsid w:val="00A90D8B"/>
    <w:rsid w:val="00A911D1"/>
    <w:rsid w:val="00A91C77"/>
    <w:rsid w:val="00A92352"/>
    <w:rsid w:val="00A94F40"/>
    <w:rsid w:val="00A97792"/>
    <w:rsid w:val="00A9782D"/>
    <w:rsid w:val="00AA1339"/>
    <w:rsid w:val="00AA1C28"/>
    <w:rsid w:val="00AA4B72"/>
    <w:rsid w:val="00AA4E7E"/>
    <w:rsid w:val="00AA5763"/>
    <w:rsid w:val="00AA7F9D"/>
    <w:rsid w:val="00AB09F1"/>
    <w:rsid w:val="00AB18DA"/>
    <w:rsid w:val="00AB1A04"/>
    <w:rsid w:val="00AB2479"/>
    <w:rsid w:val="00AB369E"/>
    <w:rsid w:val="00AB44C9"/>
    <w:rsid w:val="00AB496D"/>
    <w:rsid w:val="00AB5561"/>
    <w:rsid w:val="00AB5761"/>
    <w:rsid w:val="00AB5FC1"/>
    <w:rsid w:val="00AB641B"/>
    <w:rsid w:val="00AB64FB"/>
    <w:rsid w:val="00AC1B14"/>
    <w:rsid w:val="00AC1B2D"/>
    <w:rsid w:val="00AC5143"/>
    <w:rsid w:val="00AC535E"/>
    <w:rsid w:val="00AC53EA"/>
    <w:rsid w:val="00AC70F2"/>
    <w:rsid w:val="00AD19EE"/>
    <w:rsid w:val="00AD3F67"/>
    <w:rsid w:val="00AD400F"/>
    <w:rsid w:val="00AD575F"/>
    <w:rsid w:val="00AD7AEB"/>
    <w:rsid w:val="00AE11D0"/>
    <w:rsid w:val="00AE2EF4"/>
    <w:rsid w:val="00AE3A68"/>
    <w:rsid w:val="00AE4EDA"/>
    <w:rsid w:val="00AE50EA"/>
    <w:rsid w:val="00AE6716"/>
    <w:rsid w:val="00AE7E8C"/>
    <w:rsid w:val="00AF0091"/>
    <w:rsid w:val="00AF5FC7"/>
    <w:rsid w:val="00B02613"/>
    <w:rsid w:val="00B03D78"/>
    <w:rsid w:val="00B05354"/>
    <w:rsid w:val="00B07C29"/>
    <w:rsid w:val="00B10245"/>
    <w:rsid w:val="00B103E7"/>
    <w:rsid w:val="00B11323"/>
    <w:rsid w:val="00B14987"/>
    <w:rsid w:val="00B14B35"/>
    <w:rsid w:val="00B153E2"/>
    <w:rsid w:val="00B16116"/>
    <w:rsid w:val="00B162A3"/>
    <w:rsid w:val="00B229DC"/>
    <w:rsid w:val="00B23596"/>
    <w:rsid w:val="00B266F4"/>
    <w:rsid w:val="00B26BCD"/>
    <w:rsid w:val="00B27FE0"/>
    <w:rsid w:val="00B30273"/>
    <w:rsid w:val="00B30C0E"/>
    <w:rsid w:val="00B33BBF"/>
    <w:rsid w:val="00B349CD"/>
    <w:rsid w:val="00B34F8F"/>
    <w:rsid w:val="00B3531D"/>
    <w:rsid w:val="00B35743"/>
    <w:rsid w:val="00B37B00"/>
    <w:rsid w:val="00B41034"/>
    <w:rsid w:val="00B45C82"/>
    <w:rsid w:val="00B50390"/>
    <w:rsid w:val="00B51C4E"/>
    <w:rsid w:val="00B525FD"/>
    <w:rsid w:val="00B541B4"/>
    <w:rsid w:val="00B54AB7"/>
    <w:rsid w:val="00B57D83"/>
    <w:rsid w:val="00B600B0"/>
    <w:rsid w:val="00B60344"/>
    <w:rsid w:val="00B62602"/>
    <w:rsid w:val="00B6556D"/>
    <w:rsid w:val="00B67639"/>
    <w:rsid w:val="00B70291"/>
    <w:rsid w:val="00B70898"/>
    <w:rsid w:val="00B7209F"/>
    <w:rsid w:val="00B736D0"/>
    <w:rsid w:val="00B90912"/>
    <w:rsid w:val="00B915E8"/>
    <w:rsid w:val="00B931E3"/>
    <w:rsid w:val="00B96C0D"/>
    <w:rsid w:val="00B96DC1"/>
    <w:rsid w:val="00B9747F"/>
    <w:rsid w:val="00B97492"/>
    <w:rsid w:val="00BA1B2B"/>
    <w:rsid w:val="00BA27A0"/>
    <w:rsid w:val="00BA2A7E"/>
    <w:rsid w:val="00BA449D"/>
    <w:rsid w:val="00BA48F8"/>
    <w:rsid w:val="00BA5108"/>
    <w:rsid w:val="00BA78DD"/>
    <w:rsid w:val="00BA7C09"/>
    <w:rsid w:val="00BB1674"/>
    <w:rsid w:val="00BB1AD8"/>
    <w:rsid w:val="00BB28CC"/>
    <w:rsid w:val="00BB383C"/>
    <w:rsid w:val="00BB3A2B"/>
    <w:rsid w:val="00BB5EF0"/>
    <w:rsid w:val="00BB68D6"/>
    <w:rsid w:val="00BB7113"/>
    <w:rsid w:val="00BC2483"/>
    <w:rsid w:val="00BC4E4B"/>
    <w:rsid w:val="00BC7646"/>
    <w:rsid w:val="00BD0161"/>
    <w:rsid w:val="00BD04D9"/>
    <w:rsid w:val="00BD148C"/>
    <w:rsid w:val="00BD1E26"/>
    <w:rsid w:val="00BD4417"/>
    <w:rsid w:val="00BD51F4"/>
    <w:rsid w:val="00BD6BC0"/>
    <w:rsid w:val="00BD6BFC"/>
    <w:rsid w:val="00BD7E98"/>
    <w:rsid w:val="00BE13B5"/>
    <w:rsid w:val="00BE1C42"/>
    <w:rsid w:val="00BE4EF1"/>
    <w:rsid w:val="00BE6861"/>
    <w:rsid w:val="00BF027E"/>
    <w:rsid w:val="00BF13F5"/>
    <w:rsid w:val="00BF225A"/>
    <w:rsid w:val="00BF2C42"/>
    <w:rsid w:val="00C00B21"/>
    <w:rsid w:val="00C02514"/>
    <w:rsid w:val="00C0267D"/>
    <w:rsid w:val="00C04FE5"/>
    <w:rsid w:val="00C05296"/>
    <w:rsid w:val="00C06362"/>
    <w:rsid w:val="00C0669E"/>
    <w:rsid w:val="00C06D39"/>
    <w:rsid w:val="00C10351"/>
    <w:rsid w:val="00C129D1"/>
    <w:rsid w:val="00C136BB"/>
    <w:rsid w:val="00C13F10"/>
    <w:rsid w:val="00C1716D"/>
    <w:rsid w:val="00C176D5"/>
    <w:rsid w:val="00C20108"/>
    <w:rsid w:val="00C25099"/>
    <w:rsid w:val="00C250F6"/>
    <w:rsid w:val="00C2532F"/>
    <w:rsid w:val="00C25F24"/>
    <w:rsid w:val="00C300E2"/>
    <w:rsid w:val="00C308D7"/>
    <w:rsid w:val="00C318D9"/>
    <w:rsid w:val="00C31A0A"/>
    <w:rsid w:val="00C37973"/>
    <w:rsid w:val="00C4160F"/>
    <w:rsid w:val="00C418FD"/>
    <w:rsid w:val="00C4767F"/>
    <w:rsid w:val="00C47849"/>
    <w:rsid w:val="00C50FA8"/>
    <w:rsid w:val="00C50FAA"/>
    <w:rsid w:val="00C536A2"/>
    <w:rsid w:val="00C54596"/>
    <w:rsid w:val="00C5482B"/>
    <w:rsid w:val="00C565D6"/>
    <w:rsid w:val="00C60465"/>
    <w:rsid w:val="00C6090F"/>
    <w:rsid w:val="00C6096A"/>
    <w:rsid w:val="00C6319C"/>
    <w:rsid w:val="00C6406A"/>
    <w:rsid w:val="00C6674D"/>
    <w:rsid w:val="00C73762"/>
    <w:rsid w:val="00C80027"/>
    <w:rsid w:val="00C82C78"/>
    <w:rsid w:val="00C8469C"/>
    <w:rsid w:val="00C856AE"/>
    <w:rsid w:val="00C92E20"/>
    <w:rsid w:val="00C95C87"/>
    <w:rsid w:val="00CA12E6"/>
    <w:rsid w:val="00CA1F09"/>
    <w:rsid w:val="00CA3851"/>
    <w:rsid w:val="00CA779F"/>
    <w:rsid w:val="00CB5B1B"/>
    <w:rsid w:val="00CC053B"/>
    <w:rsid w:val="00CC2B76"/>
    <w:rsid w:val="00CC4136"/>
    <w:rsid w:val="00CC499C"/>
    <w:rsid w:val="00CC4DF7"/>
    <w:rsid w:val="00CC6747"/>
    <w:rsid w:val="00CD13BC"/>
    <w:rsid w:val="00CD1E77"/>
    <w:rsid w:val="00CD2148"/>
    <w:rsid w:val="00CD22B5"/>
    <w:rsid w:val="00CD2A20"/>
    <w:rsid w:val="00CD345B"/>
    <w:rsid w:val="00CD6357"/>
    <w:rsid w:val="00CD6A9F"/>
    <w:rsid w:val="00CE0E31"/>
    <w:rsid w:val="00CE20DA"/>
    <w:rsid w:val="00CE53E8"/>
    <w:rsid w:val="00CE54DC"/>
    <w:rsid w:val="00CE5B38"/>
    <w:rsid w:val="00CE5D53"/>
    <w:rsid w:val="00CE6667"/>
    <w:rsid w:val="00CF3EF1"/>
    <w:rsid w:val="00CF46BE"/>
    <w:rsid w:val="00CF6842"/>
    <w:rsid w:val="00D00769"/>
    <w:rsid w:val="00D014FA"/>
    <w:rsid w:val="00D02137"/>
    <w:rsid w:val="00D02EE3"/>
    <w:rsid w:val="00D10106"/>
    <w:rsid w:val="00D107DA"/>
    <w:rsid w:val="00D10D47"/>
    <w:rsid w:val="00D1244B"/>
    <w:rsid w:val="00D12E2E"/>
    <w:rsid w:val="00D12F73"/>
    <w:rsid w:val="00D220D3"/>
    <w:rsid w:val="00D24758"/>
    <w:rsid w:val="00D30ED2"/>
    <w:rsid w:val="00D32F08"/>
    <w:rsid w:val="00D34746"/>
    <w:rsid w:val="00D349EA"/>
    <w:rsid w:val="00D401B6"/>
    <w:rsid w:val="00D40FCA"/>
    <w:rsid w:val="00D4280B"/>
    <w:rsid w:val="00D44EE5"/>
    <w:rsid w:val="00D45835"/>
    <w:rsid w:val="00D45B58"/>
    <w:rsid w:val="00D5298D"/>
    <w:rsid w:val="00D538D0"/>
    <w:rsid w:val="00D54901"/>
    <w:rsid w:val="00D5629A"/>
    <w:rsid w:val="00D56453"/>
    <w:rsid w:val="00D628D1"/>
    <w:rsid w:val="00D630CA"/>
    <w:rsid w:val="00D654FB"/>
    <w:rsid w:val="00D656C4"/>
    <w:rsid w:val="00D65BB8"/>
    <w:rsid w:val="00D660F3"/>
    <w:rsid w:val="00D6628D"/>
    <w:rsid w:val="00D70414"/>
    <w:rsid w:val="00D7273E"/>
    <w:rsid w:val="00D77B03"/>
    <w:rsid w:val="00D826D5"/>
    <w:rsid w:val="00D82A86"/>
    <w:rsid w:val="00D8601B"/>
    <w:rsid w:val="00D870F7"/>
    <w:rsid w:val="00D927B1"/>
    <w:rsid w:val="00D936E4"/>
    <w:rsid w:val="00D93AF6"/>
    <w:rsid w:val="00D94FDE"/>
    <w:rsid w:val="00D95FBD"/>
    <w:rsid w:val="00D96786"/>
    <w:rsid w:val="00D969DC"/>
    <w:rsid w:val="00DA02D6"/>
    <w:rsid w:val="00DA3347"/>
    <w:rsid w:val="00DA768D"/>
    <w:rsid w:val="00DB4889"/>
    <w:rsid w:val="00DB7AC8"/>
    <w:rsid w:val="00DB7C1F"/>
    <w:rsid w:val="00DC07FA"/>
    <w:rsid w:val="00DC0C07"/>
    <w:rsid w:val="00DC0F5A"/>
    <w:rsid w:val="00DC0F8E"/>
    <w:rsid w:val="00DC2EEC"/>
    <w:rsid w:val="00DC3D43"/>
    <w:rsid w:val="00DC3D4C"/>
    <w:rsid w:val="00DC5CAF"/>
    <w:rsid w:val="00DC6F76"/>
    <w:rsid w:val="00DD3019"/>
    <w:rsid w:val="00DD65B0"/>
    <w:rsid w:val="00DD6866"/>
    <w:rsid w:val="00DD6A66"/>
    <w:rsid w:val="00DE0E6C"/>
    <w:rsid w:val="00DE0ED4"/>
    <w:rsid w:val="00DE0FB9"/>
    <w:rsid w:val="00DE1A5B"/>
    <w:rsid w:val="00DE231C"/>
    <w:rsid w:val="00DE3613"/>
    <w:rsid w:val="00DE6F79"/>
    <w:rsid w:val="00DE719D"/>
    <w:rsid w:val="00DE7B0D"/>
    <w:rsid w:val="00DF0E54"/>
    <w:rsid w:val="00DF4E17"/>
    <w:rsid w:val="00DF73C6"/>
    <w:rsid w:val="00DF75C4"/>
    <w:rsid w:val="00E10AD1"/>
    <w:rsid w:val="00E10B81"/>
    <w:rsid w:val="00E111AA"/>
    <w:rsid w:val="00E12FE7"/>
    <w:rsid w:val="00E155E6"/>
    <w:rsid w:val="00E17006"/>
    <w:rsid w:val="00E208E1"/>
    <w:rsid w:val="00E216D8"/>
    <w:rsid w:val="00E22666"/>
    <w:rsid w:val="00E242D9"/>
    <w:rsid w:val="00E2764C"/>
    <w:rsid w:val="00E3028C"/>
    <w:rsid w:val="00E30818"/>
    <w:rsid w:val="00E318C7"/>
    <w:rsid w:val="00E328B1"/>
    <w:rsid w:val="00E32F8C"/>
    <w:rsid w:val="00E3763C"/>
    <w:rsid w:val="00E4270B"/>
    <w:rsid w:val="00E45723"/>
    <w:rsid w:val="00E51140"/>
    <w:rsid w:val="00E53207"/>
    <w:rsid w:val="00E537D5"/>
    <w:rsid w:val="00E53F02"/>
    <w:rsid w:val="00E54257"/>
    <w:rsid w:val="00E54AA7"/>
    <w:rsid w:val="00E60434"/>
    <w:rsid w:val="00E60552"/>
    <w:rsid w:val="00E606C2"/>
    <w:rsid w:val="00E61686"/>
    <w:rsid w:val="00E62BB8"/>
    <w:rsid w:val="00E63B71"/>
    <w:rsid w:val="00E63F6B"/>
    <w:rsid w:val="00E64AAD"/>
    <w:rsid w:val="00E677FD"/>
    <w:rsid w:val="00E702F2"/>
    <w:rsid w:val="00E71265"/>
    <w:rsid w:val="00E71438"/>
    <w:rsid w:val="00E73E7F"/>
    <w:rsid w:val="00E747F1"/>
    <w:rsid w:val="00E76C9C"/>
    <w:rsid w:val="00E77375"/>
    <w:rsid w:val="00E85479"/>
    <w:rsid w:val="00E87518"/>
    <w:rsid w:val="00E876E2"/>
    <w:rsid w:val="00E87E0D"/>
    <w:rsid w:val="00E906F6"/>
    <w:rsid w:val="00E909AA"/>
    <w:rsid w:val="00E91283"/>
    <w:rsid w:val="00E91E56"/>
    <w:rsid w:val="00E927BC"/>
    <w:rsid w:val="00E92C5E"/>
    <w:rsid w:val="00E93628"/>
    <w:rsid w:val="00E93E66"/>
    <w:rsid w:val="00E956DB"/>
    <w:rsid w:val="00E964E9"/>
    <w:rsid w:val="00EA1200"/>
    <w:rsid w:val="00EA1DEB"/>
    <w:rsid w:val="00EA1F06"/>
    <w:rsid w:val="00EA533C"/>
    <w:rsid w:val="00EA72D5"/>
    <w:rsid w:val="00EA7BA6"/>
    <w:rsid w:val="00EB036B"/>
    <w:rsid w:val="00EB0F4C"/>
    <w:rsid w:val="00EB23C8"/>
    <w:rsid w:val="00EB288C"/>
    <w:rsid w:val="00EB2B6C"/>
    <w:rsid w:val="00EB432D"/>
    <w:rsid w:val="00EB442A"/>
    <w:rsid w:val="00EB450D"/>
    <w:rsid w:val="00EB5F31"/>
    <w:rsid w:val="00EB7EAF"/>
    <w:rsid w:val="00EC0B22"/>
    <w:rsid w:val="00EC44D4"/>
    <w:rsid w:val="00EC503E"/>
    <w:rsid w:val="00EC6ADC"/>
    <w:rsid w:val="00EC74F8"/>
    <w:rsid w:val="00EC7567"/>
    <w:rsid w:val="00ED215D"/>
    <w:rsid w:val="00ED26E3"/>
    <w:rsid w:val="00ED323B"/>
    <w:rsid w:val="00ED3A0C"/>
    <w:rsid w:val="00ED4FF9"/>
    <w:rsid w:val="00ED5D83"/>
    <w:rsid w:val="00ED75E6"/>
    <w:rsid w:val="00EE0340"/>
    <w:rsid w:val="00EE11BE"/>
    <w:rsid w:val="00EE2146"/>
    <w:rsid w:val="00EE3700"/>
    <w:rsid w:val="00EE42BC"/>
    <w:rsid w:val="00EE4337"/>
    <w:rsid w:val="00EE49F1"/>
    <w:rsid w:val="00EE4DF5"/>
    <w:rsid w:val="00EE52DA"/>
    <w:rsid w:val="00EE56BA"/>
    <w:rsid w:val="00EE63A0"/>
    <w:rsid w:val="00EE71B2"/>
    <w:rsid w:val="00EF40B1"/>
    <w:rsid w:val="00EF4BFF"/>
    <w:rsid w:val="00EF5B4C"/>
    <w:rsid w:val="00EF7387"/>
    <w:rsid w:val="00EF7E45"/>
    <w:rsid w:val="00F011C5"/>
    <w:rsid w:val="00F015D9"/>
    <w:rsid w:val="00F033E6"/>
    <w:rsid w:val="00F114C7"/>
    <w:rsid w:val="00F145D7"/>
    <w:rsid w:val="00F14EEF"/>
    <w:rsid w:val="00F15650"/>
    <w:rsid w:val="00F15A73"/>
    <w:rsid w:val="00F15E95"/>
    <w:rsid w:val="00F17578"/>
    <w:rsid w:val="00F20D01"/>
    <w:rsid w:val="00F21818"/>
    <w:rsid w:val="00F228F0"/>
    <w:rsid w:val="00F24337"/>
    <w:rsid w:val="00F2510E"/>
    <w:rsid w:val="00F30957"/>
    <w:rsid w:val="00F3205B"/>
    <w:rsid w:val="00F34498"/>
    <w:rsid w:val="00F3638A"/>
    <w:rsid w:val="00F37481"/>
    <w:rsid w:val="00F37B86"/>
    <w:rsid w:val="00F40A57"/>
    <w:rsid w:val="00F41901"/>
    <w:rsid w:val="00F4523C"/>
    <w:rsid w:val="00F46AB4"/>
    <w:rsid w:val="00F51DC6"/>
    <w:rsid w:val="00F51EFC"/>
    <w:rsid w:val="00F53283"/>
    <w:rsid w:val="00F54258"/>
    <w:rsid w:val="00F54EA7"/>
    <w:rsid w:val="00F56322"/>
    <w:rsid w:val="00F56601"/>
    <w:rsid w:val="00F57159"/>
    <w:rsid w:val="00F572E8"/>
    <w:rsid w:val="00F578A7"/>
    <w:rsid w:val="00F60359"/>
    <w:rsid w:val="00F60FF9"/>
    <w:rsid w:val="00F61237"/>
    <w:rsid w:val="00F633C9"/>
    <w:rsid w:val="00F663B6"/>
    <w:rsid w:val="00F66A9E"/>
    <w:rsid w:val="00F73C23"/>
    <w:rsid w:val="00F76A54"/>
    <w:rsid w:val="00F774E4"/>
    <w:rsid w:val="00F805A8"/>
    <w:rsid w:val="00F81739"/>
    <w:rsid w:val="00F822A4"/>
    <w:rsid w:val="00F8257D"/>
    <w:rsid w:val="00F82ED1"/>
    <w:rsid w:val="00F83B5D"/>
    <w:rsid w:val="00F87F84"/>
    <w:rsid w:val="00F92EA3"/>
    <w:rsid w:val="00F955A1"/>
    <w:rsid w:val="00F961C4"/>
    <w:rsid w:val="00F978B9"/>
    <w:rsid w:val="00FA7135"/>
    <w:rsid w:val="00FB0DF0"/>
    <w:rsid w:val="00FB0E9C"/>
    <w:rsid w:val="00FB2598"/>
    <w:rsid w:val="00FB378A"/>
    <w:rsid w:val="00FB3ED1"/>
    <w:rsid w:val="00FC3676"/>
    <w:rsid w:val="00FC56F3"/>
    <w:rsid w:val="00FC664B"/>
    <w:rsid w:val="00FC66F7"/>
    <w:rsid w:val="00FC6E96"/>
    <w:rsid w:val="00FD284A"/>
    <w:rsid w:val="00FD46FC"/>
    <w:rsid w:val="00FD6D38"/>
    <w:rsid w:val="00FE0DD8"/>
    <w:rsid w:val="00FE1994"/>
    <w:rsid w:val="00FE2EBD"/>
    <w:rsid w:val="00FE6C62"/>
    <w:rsid w:val="00FF228A"/>
    <w:rsid w:val="00FF264A"/>
    <w:rsid w:val="00FF279C"/>
    <w:rsid w:val="00FF2C83"/>
    <w:rsid w:val="00FF4C7E"/>
    <w:rsid w:val="00FF7195"/>
    <w:rsid w:val="00FF7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AF9B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DB7AC8"/>
    <w:rPr>
      <w:rFonts w:ascii="Arial" w:hAnsi="Arial"/>
      <w:sz w:val="24"/>
    </w:rPr>
  </w:style>
  <w:style w:type="paragraph" w:styleId="1">
    <w:name w:val="heading 1"/>
    <w:basedOn w:val="a0"/>
    <w:next w:val="a0"/>
    <w:link w:val="10"/>
    <w:qFormat/>
    <w:rsid w:val="00B229DC"/>
    <w:pPr>
      <w:keepNext/>
      <w:numPr>
        <w:numId w:val="30"/>
      </w:numPr>
      <w:spacing w:before="240" w:after="60"/>
      <w:ind w:left="284"/>
      <w:outlineLvl w:val="0"/>
    </w:pPr>
    <w:rPr>
      <w:b/>
      <w:sz w:val="32"/>
      <w:szCs w:val="32"/>
    </w:rPr>
  </w:style>
  <w:style w:type="paragraph" w:styleId="2">
    <w:name w:val="heading 2"/>
    <w:basedOn w:val="a0"/>
    <w:next w:val="a0"/>
    <w:uiPriority w:val="9"/>
    <w:qFormat/>
    <w:rsid w:val="00092948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3">
    <w:name w:val="heading 3"/>
    <w:basedOn w:val="a0"/>
    <w:next w:val="a0"/>
    <w:qFormat/>
    <w:rsid w:val="00BA78DD"/>
    <w:pPr>
      <w:keepNext/>
      <w:spacing w:before="240" w:after="60"/>
      <w:outlineLvl w:val="2"/>
    </w:pPr>
    <w:rPr>
      <w:b/>
      <w:sz w:val="28"/>
    </w:rPr>
  </w:style>
  <w:style w:type="paragraph" w:styleId="4">
    <w:name w:val="heading 4"/>
    <w:basedOn w:val="a0"/>
    <w:next w:val="a0"/>
    <w:qFormat/>
    <w:rsid w:val="003931CD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rsid w:val="00BD7E98"/>
    <w:pPr>
      <w:tabs>
        <w:tab w:val="center" w:pos="4677"/>
        <w:tab w:val="right" w:pos="9355"/>
      </w:tabs>
    </w:pPr>
  </w:style>
  <w:style w:type="paragraph" w:styleId="a5">
    <w:name w:val="footer"/>
    <w:basedOn w:val="a0"/>
    <w:link w:val="a6"/>
    <w:uiPriority w:val="99"/>
    <w:rsid w:val="00BD7E98"/>
    <w:pPr>
      <w:tabs>
        <w:tab w:val="center" w:pos="4677"/>
        <w:tab w:val="right" w:pos="9355"/>
      </w:tabs>
    </w:pPr>
  </w:style>
  <w:style w:type="character" w:styleId="a7">
    <w:name w:val="page number"/>
    <w:basedOn w:val="a1"/>
    <w:rsid w:val="00BD7E98"/>
  </w:style>
  <w:style w:type="paragraph" w:customStyle="1" w:styleId="21">
    <w:name w:val="Основной текст 21"/>
    <w:basedOn w:val="a0"/>
    <w:rsid w:val="00950E10"/>
  </w:style>
  <w:style w:type="table" w:styleId="a8">
    <w:name w:val="Table Grid"/>
    <w:basedOn w:val="a2"/>
    <w:uiPriority w:val="59"/>
    <w:rsid w:val="00950E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ody Text"/>
    <w:basedOn w:val="a0"/>
    <w:rsid w:val="00092948"/>
    <w:pPr>
      <w:jc w:val="center"/>
    </w:pPr>
  </w:style>
  <w:style w:type="paragraph" w:styleId="aa">
    <w:name w:val="Balloon Text"/>
    <w:basedOn w:val="a0"/>
    <w:semiHidden/>
    <w:rsid w:val="007F6E1E"/>
    <w:rPr>
      <w:rFonts w:ascii="Tahoma" w:hAnsi="Tahoma" w:cs="Tahoma"/>
      <w:sz w:val="16"/>
      <w:szCs w:val="16"/>
    </w:rPr>
  </w:style>
  <w:style w:type="character" w:styleId="ab">
    <w:name w:val="Hyperlink"/>
    <w:basedOn w:val="a1"/>
    <w:uiPriority w:val="99"/>
    <w:rsid w:val="00406D44"/>
    <w:rPr>
      <w:color w:val="0000FF"/>
      <w:u w:val="single"/>
    </w:rPr>
  </w:style>
  <w:style w:type="paragraph" w:styleId="11">
    <w:name w:val="toc 1"/>
    <w:basedOn w:val="a0"/>
    <w:next w:val="a0"/>
    <w:autoRedefine/>
    <w:uiPriority w:val="39"/>
    <w:rsid w:val="00A526C1"/>
    <w:pPr>
      <w:tabs>
        <w:tab w:val="left" w:pos="142"/>
        <w:tab w:val="right" w:leader="dot" w:pos="9911"/>
      </w:tabs>
      <w:spacing w:before="240" w:after="240"/>
    </w:pPr>
    <w:rPr>
      <w:b/>
      <w:bCs/>
      <w:caps/>
    </w:rPr>
  </w:style>
  <w:style w:type="paragraph" w:styleId="20">
    <w:name w:val="toc 2"/>
    <w:basedOn w:val="a0"/>
    <w:next w:val="a0"/>
    <w:autoRedefine/>
    <w:semiHidden/>
    <w:rsid w:val="00891AD8"/>
    <w:pPr>
      <w:ind w:left="200"/>
    </w:pPr>
    <w:rPr>
      <w:smallCaps/>
    </w:rPr>
  </w:style>
  <w:style w:type="paragraph" w:styleId="30">
    <w:name w:val="toc 3"/>
    <w:basedOn w:val="a0"/>
    <w:next w:val="a0"/>
    <w:autoRedefine/>
    <w:semiHidden/>
    <w:rsid w:val="00891AD8"/>
    <w:pPr>
      <w:ind w:left="400"/>
    </w:pPr>
    <w:rPr>
      <w:i/>
      <w:iCs/>
    </w:rPr>
  </w:style>
  <w:style w:type="paragraph" w:styleId="40">
    <w:name w:val="toc 4"/>
    <w:basedOn w:val="a0"/>
    <w:next w:val="a0"/>
    <w:autoRedefine/>
    <w:semiHidden/>
    <w:rsid w:val="00891AD8"/>
    <w:pPr>
      <w:ind w:left="600"/>
    </w:pPr>
    <w:rPr>
      <w:sz w:val="18"/>
      <w:szCs w:val="18"/>
    </w:rPr>
  </w:style>
  <w:style w:type="paragraph" w:styleId="5">
    <w:name w:val="toc 5"/>
    <w:basedOn w:val="a0"/>
    <w:next w:val="a0"/>
    <w:autoRedefine/>
    <w:semiHidden/>
    <w:rsid w:val="00891AD8"/>
    <w:pPr>
      <w:ind w:left="800"/>
    </w:pPr>
    <w:rPr>
      <w:sz w:val="18"/>
      <w:szCs w:val="18"/>
    </w:rPr>
  </w:style>
  <w:style w:type="paragraph" w:styleId="6">
    <w:name w:val="toc 6"/>
    <w:basedOn w:val="a0"/>
    <w:next w:val="a0"/>
    <w:autoRedefine/>
    <w:semiHidden/>
    <w:rsid w:val="00891AD8"/>
    <w:pPr>
      <w:ind w:left="1000"/>
    </w:pPr>
    <w:rPr>
      <w:sz w:val="18"/>
      <w:szCs w:val="18"/>
    </w:rPr>
  </w:style>
  <w:style w:type="paragraph" w:styleId="7">
    <w:name w:val="toc 7"/>
    <w:basedOn w:val="a0"/>
    <w:next w:val="a0"/>
    <w:autoRedefine/>
    <w:semiHidden/>
    <w:rsid w:val="00891AD8"/>
    <w:pPr>
      <w:ind w:left="1200"/>
    </w:pPr>
    <w:rPr>
      <w:sz w:val="18"/>
      <w:szCs w:val="18"/>
    </w:rPr>
  </w:style>
  <w:style w:type="paragraph" w:styleId="8">
    <w:name w:val="toc 8"/>
    <w:basedOn w:val="a0"/>
    <w:next w:val="a0"/>
    <w:autoRedefine/>
    <w:semiHidden/>
    <w:rsid w:val="00891AD8"/>
    <w:pPr>
      <w:ind w:left="1400"/>
    </w:pPr>
    <w:rPr>
      <w:sz w:val="18"/>
      <w:szCs w:val="18"/>
    </w:rPr>
  </w:style>
  <w:style w:type="paragraph" w:styleId="9">
    <w:name w:val="toc 9"/>
    <w:basedOn w:val="a0"/>
    <w:next w:val="a0"/>
    <w:autoRedefine/>
    <w:semiHidden/>
    <w:rsid w:val="00891AD8"/>
    <w:pPr>
      <w:ind w:left="1600"/>
    </w:pPr>
    <w:rPr>
      <w:sz w:val="18"/>
      <w:szCs w:val="18"/>
    </w:rPr>
  </w:style>
  <w:style w:type="character" w:styleId="ac">
    <w:name w:val="annotation reference"/>
    <w:basedOn w:val="a1"/>
    <w:semiHidden/>
    <w:rsid w:val="000D3F0C"/>
    <w:rPr>
      <w:sz w:val="16"/>
    </w:rPr>
  </w:style>
  <w:style w:type="paragraph" w:styleId="ad">
    <w:name w:val="annotation text"/>
    <w:basedOn w:val="a0"/>
    <w:semiHidden/>
    <w:rsid w:val="000D3F0C"/>
  </w:style>
  <w:style w:type="paragraph" w:customStyle="1" w:styleId="50">
    <w:name w:val="çàãîëîâîê 5"/>
    <w:basedOn w:val="a0"/>
    <w:next w:val="a0"/>
    <w:rsid w:val="003931CD"/>
    <w:pPr>
      <w:keepNext/>
    </w:pPr>
    <w:rPr>
      <w:i/>
    </w:rPr>
  </w:style>
  <w:style w:type="paragraph" w:customStyle="1" w:styleId="40address">
    <w:name w:val="40 address"/>
    <w:basedOn w:val="a0"/>
    <w:rsid w:val="003931CD"/>
    <w:pPr>
      <w:widowControl w:val="0"/>
      <w:spacing w:after="180"/>
    </w:pPr>
    <w:rPr>
      <w:rFonts w:ascii="Palatino" w:hAnsi="Palatino"/>
    </w:rPr>
  </w:style>
  <w:style w:type="paragraph" w:styleId="ae">
    <w:name w:val="footnote text"/>
    <w:basedOn w:val="a0"/>
    <w:semiHidden/>
    <w:rsid w:val="003931CD"/>
  </w:style>
  <w:style w:type="paragraph" w:customStyle="1" w:styleId="TOCBase">
    <w:name w:val="TOC Base"/>
    <w:basedOn w:val="a0"/>
    <w:rsid w:val="003931CD"/>
    <w:pPr>
      <w:tabs>
        <w:tab w:val="right" w:leader="dot" w:pos="6480"/>
      </w:tabs>
      <w:spacing w:before="20" w:after="240" w:line="240" w:lineRule="atLeast"/>
      <w:jc w:val="both"/>
    </w:pPr>
    <w:rPr>
      <w:sz w:val="22"/>
    </w:rPr>
  </w:style>
  <w:style w:type="paragraph" w:customStyle="1" w:styleId="xl25">
    <w:name w:val="xl25"/>
    <w:basedOn w:val="a0"/>
    <w:rsid w:val="003931CD"/>
    <w:pPr>
      <w:spacing w:before="100" w:beforeAutospacing="1" w:after="100" w:afterAutospacing="1"/>
      <w:textAlignment w:val="center"/>
    </w:pPr>
    <w:rPr>
      <w:rFonts w:ascii="Arial CYR" w:eastAsia="Arial Unicode MS" w:hAnsi="Arial CYR" w:cs="Arial CYR"/>
      <w:b/>
      <w:bCs/>
      <w:szCs w:val="24"/>
    </w:rPr>
  </w:style>
  <w:style w:type="paragraph" w:customStyle="1" w:styleId="41">
    <w:name w:val="çàãîëîâîê 4"/>
    <w:basedOn w:val="a0"/>
    <w:next w:val="a0"/>
    <w:rsid w:val="003931CD"/>
    <w:pPr>
      <w:keepNext/>
    </w:pPr>
  </w:style>
  <w:style w:type="paragraph" w:customStyle="1" w:styleId="xl39">
    <w:name w:val="xl39"/>
    <w:basedOn w:val="a0"/>
    <w:rsid w:val="00FB0DF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CYR" w:eastAsia="Arial Unicode MS" w:hAnsi="Arial CYR" w:cs="Arial CYR"/>
      <w:b/>
      <w:bCs/>
      <w:szCs w:val="24"/>
    </w:rPr>
  </w:style>
  <w:style w:type="paragraph" w:styleId="af">
    <w:name w:val="caption"/>
    <w:basedOn w:val="a0"/>
    <w:next w:val="a0"/>
    <w:qFormat/>
    <w:rsid w:val="00FB0DF0"/>
    <w:pPr>
      <w:jc w:val="both"/>
    </w:pPr>
    <w:rPr>
      <w:b/>
      <w:bCs/>
      <w:i/>
      <w:iCs/>
      <w:szCs w:val="24"/>
    </w:rPr>
  </w:style>
  <w:style w:type="paragraph" w:customStyle="1" w:styleId="xl35">
    <w:name w:val="xl35"/>
    <w:basedOn w:val="a0"/>
    <w:rsid w:val="00FB0DF0"/>
    <w:pPr>
      <w:spacing w:before="100" w:beforeAutospacing="1" w:after="100" w:afterAutospacing="1"/>
    </w:pPr>
    <w:rPr>
      <w:rFonts w:ascii="Arial CYR" w:eastAsia="Arial Unicode MS" w:hAnsi="Arial CYR" w:cs="Arial CYR"/>
      <w:b/>
      <w:bCs/>
      <w:i/>
      <w:iCs/>
      <w:szCs w:val="24"/>
    </w:rPr>
  </w:style>
  <w:style w:type="paragraph" w:styleId="31">
    <w:name w:val="Body Text Indent 3"/>
    <w:basedOn w:val="a0"/>
    <w:rsid w:val="004B4B35"/>
    <w:pPr>
      <w:spacing w:after="120"/>
      <w:ind w:left="283"/>
    </w:pPr>
    <w:rPr>
      <w:sz w:val="16"/>
      <w:szCs w:val="16"/>
    </w:rPr>
  </w:style>
  <w:style w:type="paragraph" w:styleId="af0">
    <w:name w:val="Body Text Indent"/>
    <w:basedOn w:val="a0"/>
    <w:link w:val="af1"/>
    <w:uiPriority w:val="99"/>
    <w:semiHidden/>
    <w:unhideWhenUsed/>
    <w:rsid w:val="00B30C0E"/>
    <w:pPr>
      <w:spacing w:after="120"/>
      <w:ind w:left="283"/>
    </w:pPr>
  </w:style>
  <w:style w:type="character" w:customStyle="1" w:styleId="af1">
    <w:name w:val="Основной текст с отступом Знак"/>
    <w:basedOn w:val="a1"/>
    <w:link w:val="af0"/>
    <w:uiPriority w:val="99"/>
    <w:semiHidden/>
    <w:rsid w:val="00B30C0E"/>
  </w:style>
  <w:style w:type="character" w:customStyle="1" w:styleId="a6">
    <w:name w:val="Нижний колонтитул Знак"/>
    <w:basedOn w:val="a1"/>
    <w:link w:val="a5"/>
    <w:uiPriority w:val="99"/>
    <w:rsid w:val="00F51EFC"/>
  </w:style>
  <w:style w:type="character" w:customStyle="1" w:styleId="10">
    <w:name w:val="Заголовок 1 Знак"/>
    <w:basedOn w:val="a1"/>
    <w:link w:val="1"/>
    <w:rsid w:val="00B229DC"/>
    <w:rPr>
      <w:rFonts w:ascii="Arial" w:hAnsi="Arial"/>
      <w:b/>
      <w:sz w:val="32"/>
      <w:szCs w:val="32"/>
    </w:rPr>
  </w:style>
  <w:style w:type="table" w:customStyle="1" w:styleId="-11">
    <w:name w:val="Таблица-сетка 1 светлая1"/>
    <w:basedOn w:val="a2"/>
    <w:uiPriority w:val="46"/>
    <w:rsid w:val="002B7D0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2">
    <w:name w:val="No Spacing"/>
    <w:link w:val="af3"/>
    <w:uiPriority w:val="1"/>
    <w:qFormat/>
    <w:rsid w:val="00836D92"/>
    <w:rPr>
      <w:rFonts w:asciiTheme="minorHAnsi" w:eastAsiaTheme="minorEastAsia" w:hAnsiTheme="minorHAnsi" w:cstheme="minorBidi"/>
      <w:sz w:val="22"/>
      <w:szCs w:val="22"/>
    </w:rPr>
  </w:style>
  <w:style w:type="character" w:customStyle="1" w:styleId="af3">
    <w:name w:val="Без интервала Знак"/>
    <w:basedOn w:val="a1"/>
    <w:link w:val="af2"/>
    <w:uiPriority w:val="1"/>
    <w:rsid w:val="00836D92"/>
    <w:rPr>
      <w:rFonts w:asciiTheme="minorHAnsi" w:eastAsiaTheme="minorEastAsia" w:hAnsiTheme="minorHAnsi" w:cstheme="minorBidi"/>
      <w:sz w:val="22"/>
      <w:szCs w:val="22"/>
    </w:rPr>
  </w:style>
  <w:style w:type="paragraph" w:customStyle="1" w:styleId="a">
    <w:name w:val="Нумерованный вопрос"/>
    <w:basedOn w:val="af4"/>
    <w:link w:val="af5"/>
    <w:qFormat/>
    <w:rsid w:val="00E17006"/>
    <w:pPr>
      <w:widowControl w:val="0"/>
      <w:numPr>
        <w:numId w:val="35"/>
      </w:numPr>
      <w:shd w:val="clear" w:color="auto" w:fill="FFFFFF"/>
      <w:tabs>
        <w:tab w:val="left" w:pos="709"/>
      </w:tabs>
      <w:autoSpaceDE w:val="0"/>
      <w:autoSpaceDN w:val="0"/>
      <w:adjustRightInd w:val="0"/>
      <w:spacing w:before="53" w:line="278" w:lineRule="exact"/>
      <w:ind w:left="567" w:right="-2" w:hanging="283"/>
      <w:jc w:val="both"/>
    </w:pPr>
    <w:rPr>
      <w:rFonts w:ascii="Times New Roman" w:hAnsi="Times New Roman"/>
      <w:spacing w:val="-2"/>
      <w:szCs w:val="24"/>
    </w:rPr>
  </w:style>
  <w:style w:type="paragraph" w:customStyle="1" w:styleId="af6">
    <w:name w:val="Нумеровання ответ"/>
    <w:basedOn w:val="a0"/>
    <w:qFormat/>
    <w:rsid w:val="00E17006"/>
    <w:pPr>
      <w:widowControl w:val="0"/>
      <w:shd w:val="clear" w:color="auto" w:fill="FFFFFF"/>
      <w:tabs>
        <w:tab w:val="left" w:pos="1066"/>
      </w:tabs>
      <w:autoSpaceDE w:val="0"/>
      <w:autoSpaceDN w:val="0"/>
      <w:adjustRightInd w:val="0"/>
      <w:spacing w:line="274" w:lineRule="exact"/>
      <w:ind w:left="706"/>
    </w:pPr>
    <w:rPr>
      <w:rFonts w:ascii="Times New Roman" w:hAnsi="Times New Roman"/>
      <w:szCs w:val="24"/>
    </w:rPr>
  </w:style>
  <w:style w:type="character" w:customStyle="1" w:styleId="af5">
    <w:name w:val="Нумерованный вопрос Знак"/>
    <w:basedOn w:val="a1"/>
    <w:link w:val="a"/>
    <w:rsid w:val="00E17006"/>
    <w:rPr>
      <w:spacing w:val="-2"/>
      <w:sz w:val="24"/>
      <w:szCs w:val="24"/>
      <w:shd w:val="clear" w:color="auto" w:fill="FFFFFF"/>
    </w:rPr>
  </w:style>
  <w:style w:type="paragraph" w:customStyle="1" w:styleId="af7">
    <w:name w:val="Вопросы и примеры к теме"/>
    <w:basedOn w:val="a0"/>
    <w:qFormat/>
    <w:rsid w:val="00E17006"/>
    <w:pPr>
      <w:widowControl w:val="0"/>
      <w:shd w:val="clear" w:color="auto" w:fill="FFFFFF"/>
      <w:autoSpaceDE w:val="0"/>
      <w:autoSpaceDN w:val="0"/>
      <w:adjustRightInd w:val="0"/>
      <w:spacing w:before="120" w:after="240" w:line="322" w:lineRule="exact"/>
      <w:ind w:left="6" w:right="1230"/>
    </w:pPr>
    <w:rPr>
      <w:rFonts w:cs="Arial"/>
      <w:b/>
      <w:bCs/>
      <w:spacing w:val="-14"/>
      <w:sz w:val="28"/>
      <w:szCs w:val="28"/>
    </w:rPr>
  </w:style>
  <w:style w:type="paragraph" w:styleId="af4">
    <w:name w:val="List Paragraph"/>
    <w:basedOn w:val="a0"/>
    <w:link w:val="af8"/>
    <w:uiPriority w:val="34"/>
    <w:qFormat/>
    <w:rsid w:val="00E17006"/>
    <w:pPr>
      <w:ind w:left="720"/>
      <w:contextualSpacing/>
    </w:pPr>
  </w:style>
  <w:style w:type="paragraph" w:styleId="af9">
    <w:name w:val="Subtitle"/>
    <w:basedOn w:val="a0"/>
    <w:next w:val="a0"/>
    <w:link w:val="afa"/>
    <w:uiPriority w:val="11"/>
    <w:qFormat/>
    <w:rsid w:val="00837652"/>
    <w:pPr>
      <w:tabs>
        <w:tab w:val="left" w:pos="567"/>
      </w:tabs>
      <w:spacing w:before="120"/>
    </w:pPr>
    <w:rPr>
      <w:rFonts w:asciiTheme="minorHAnsi" w:eastAsiaTheme="minorEastAsia" w:hAnsiTheme="minorHAnsi" w:cstheme="minorBidi"/>
      <w:spacing w:val="15"/>
      <w:szCs w:val="28"/>
      <w:lang w:eastAsia="en-US"/>
    </w:rPr>
  </w:style>
  <w:style w:type="character" w:customStyle="1" w:styleId="afa">
    <w:name w:val="Подзаголовок Знак"/>
    <w:basedOn w:val="a1"/>
    <w:link w:val="af9"/>
    <w:uiPriority w:val="11"/>
    <w:rsid w:val="00837652"/>
    <w:rPr>
      <w:rFonts w:asciiTheme="minorHAnsi" w:eastAsiaTheme="minorEastAsia" w:hAnsiTheme="minorHAnsi" w:cstheme="minorBidi"/>
      <w:spacing w:val="15"/>
      <w:sz w:val="24"/>
      <w:szCs w:val="28"/>
      <w:lang w:eastAsia="en-US"/>
    </w:rPr>
  </w:style>
  <w:style w:type="character" w:customStyle="1" w:styleId="af8">
    <w:name w:val="Абзац списка Знак"/>
    <w:basedOn w:val="a1"/>
    <w:link w:val="af4"/>
    <w:uiPriority w:val="34"/>
    <w:rsid w:val="00601273"/>
    <w:rPr>
      <w:rFonts w:ascii="Arial" w:hAnsi="Arial"/>
      <w:sz w:val="24"/>
    </w:rPr>
  </w:style>
  <w:style w:type="paragraph" w:styleId="afb">
    <w:name w:val="Normal (Web)"/>
    <w:basedOn w:val="a0"/>
    <w:uiPriority w:val="99"/>
    <w:unhideWhenUsed/>
    <w:rsid w:val="00935EB9"/>
    <w:pPr>
      <w:spacing w:before="100" w:beforeAutospacing="1" w:after="100" w:afterAutospacing="1"/>
    </w:pPr>
    <w:rPr>
      <w:rFonts w:ascii="Times New Roman" w:hAnsi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2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3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FC1615-C751-49B6-8F65-8F9CD2B5F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5</Words>
  <Characters>1853</Characters>
  <Application>Microsoft Office Word</Application>
  <DocSecurity>0</DocSecurity>
  <Lines>15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1</vt:i4>
      </vt:variant>
    </vt:vector>
  </HeadingPairs>
  <TitlesOfParts>
    <vt:vector size="2" baseType="lpstr">
      <vt:lpstr/>
      <vt:lpstr>Заинтересованные стороны проекта</vt:lpstr>
    </vt:vector>
  </TitlesOfParts>
  <LinksUpToDate>false</LinksUpToDate>
  <CharactersWithSpaces>2174</CharactersWithSpaces>
  <SharedDoc>false</SharedDoc>
  <HLinks>
    <vt:vector size="48" baseType="variant">
      <vt:variant>
        <vt:i4>157291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4857697</vt:lpwstr>
      </vt:variant>
      <vt:variant>
        <vt:i4>157291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4857696</vt:lpwstr>
      </vt:variant>
      <vt:variant>
        <vt:i4>157291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4857695</vt:lpwstr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4857694</vt:lpwstr>
      </vt:variant>
      <vt:variant>
        <vt:i4>157291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4857693</vt:lpwstr>
      </vt:variant>
      <vt:variant>
        <vt:i4>157291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4857692</vt:lpwstr>
      </vt:variant>
      <vt:variant>
        <vt:i4>157291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4857691</vt:lpwstr>
      </vt:variant>
      <vt:variant>
        <vt:i4>15729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48576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11-05T11:25:00Z</dcterms:created>
  <dcterms:modified xsi:type="dcterms:W3CDTF">2021-12-08T14:46:00Z</dcterms:modified>
</cp:coreProperties>
</file>